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38812" w14:textId="6BCE2E54" w:rsidR="0052776C" w:rsidRPr="00A15A6A" w:rsidRDefault="0052776C" w:rsidP="007677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15A6A">
        <w:rPr>
          <w:rFonts w:ascii="Times New Roman" w:hAnsi="Times New Roman" w:cs="Times New Roman"/>
          <w:sz w:val="24"/>
          <w:szCs w:val="24"/>
        </w:rPr>
        <w:t>Amanda Lauen</w:t>
      </w:r>
    </w:p>
    <w:p w14:paraId="5FD4448D" w14:textId="2F0D50BB" w:rsidR="005D42EA" w:rsidRPr="007677CD" w:rsidRDefault="005D42EA" w:rsidP="007677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Karen Braman</w:t>
      </w:r>
    </w:p>
    <w:p w14:paraId="37581293" w14:textId="77777777" w:rsidR="0052776C" w:rsidRPr="00A15A6A" w:rsidRDefault="0052776C" w:rsidP="007677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15A6A">
        <w:rPr>
          <w:rFonts w:ascii="Times New Roman" w:hAnsi="Times New Roman" w:cs="Times New Roman"/>
          <w:sz w:val="24"/>
          <w:szCs w:val="24"/>
        </w:rPr>
        <w:t>MATH 415/515</w:t>
      </w:r>
    </w:p>
    <w:p w14:paraId="48CD6AF1" w14:textId="77777777" w:rsidR="0052776C" w:rsidRPr="00A15A6A" w:rsidRDefault="0052776C" w:rsidP="007677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15A6A">
        <w:rPr>
          <w:rFonts w:ascii="Times New Roman" w:hAnsi="Times New Roman" w:cs="Times New Roman"/>
          <w:sz w:val="24"/>
          <w:szCs w:val="24"/>
        </w:rPr>
        <w:t>11</w:t>
      </w:r>
      <w:r w:rsidRPr="00A15A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A15A6A">
        <w:rPr>
          <w:rFonts w:ascii="Times New Roman" w:hAnsi="Times New Roman" w:cs="Times New Roman"/>
          <w:sz w:val="24"/>
          <w:szCs w:val="24"/>
        </w:rPr>
        <w:t xml:space="preserve"> March 2022</w:t>
      </w:r>
    </w:p>
    <w:p w14:paraId="0B8C7BB7" w14:textId="77777777" w:rsidR="0052776C" w:rsidRPr="00A15A6A" w:rsidRDefault="0052776C" w:rsidP="007677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15A6A">
        <w:rPr>
          <w:rFonts w:ascii="Times New Roman" w:hAnsi="Times New Roman" w:cs="Times New Roman"/>
          <w:sz w:val="24"/>
          <w:szCs w:val="24"/>
        </w:rPr>
        <w:t>Mini Coding Project Write-Up</w:t>
      </w:r>
    </w:p>
    <w:p w14:paraId="2772DEFE" w14:textId="502D9108" w:rsidR="0052776C" w:rsidRPr="005954B8" w:rsidRDefault="005D42EA" w:rsidP="007677CD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954B8">
        <w:rPr>
          <w:rFonts w:ascii="Times New Roman" w:hAnsi="Times New Roman" w:cs="Times New Roman"/>
          <w:b/>
          <w:bCs/>
          <w:sz w:val="28"/>
          <w:szCs w:val="28"/>
          <w:u w:val="single"/>
        </w:rPr>
        <w:t>Classical</w:t>
      </w:r>
      <w:r w:rsidR="00654CA6" w:rsidRPr="005954B8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and Modified Gram-Schmidt MATLAB Coding Write-Up</w:t>
      </w:r>
    </w:p>
    <w:p w14:paraId="572668B5" w14:textId="4FCC43B9" w:rsidR="007677CD" w:rsidRPr="005954B8" w:rsidRDefault="00E620BF" w:rsidP="007677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677CD">
        <w:rPr>
          <w:rFonts w:ascii="Times New Roman" w:hAnsi="Times New Roman" w:cs="Times New Roman"/>
          <w:sz w:val="24"/>
          <w:szCs w:val="24"/>
        </w:rPr>
        <w:t xml:space="preserve">      </w:t>
      </w:r>
      <w:r w:rsidR="00C94D6A" w:rsidRPr="005954B8">
        <w:rPr>
          <w:rFonts w:ascii="Times New Roman" w:hAnsi="Times New Roman" w:cs="Times New Roman"/>
          <w:sz w:val="24"/>
          <w:szCs w:val="24"/>
        </w:rPr>
        <w:t>We were tasked to code Classical and Modified Gram-Schmidt Methods in this project</w:t>
      </w:r>
      <w:r w:rsidR="00FA1E67" w:rsidRPr="005954B8">
        <w:rPr>
          <w:rFonts w:ascii="Times New Roman" w:hAnsi="Times New Roman" w:cs="Times New Roman"/>
          <w:sz w:val="24"/>
          <w:szCs w:val="24"/>
        </w:rPr>
        <w:t xml:space="preserve">.  By using two separate functions, I was able to </w:t>
      </w:r>
      <w:r w:rsidR="00901B11" w:rsidRPr="005954B8">
        <w:rPr>
          <w:rFonts w:ascii="Times New Roman" w:hAnsi="Times New Roman" w:cs="Times New Roman"/>
          <w:sz w:val="24"/>
          <w:szCs w:val="24"/>
        </w:rPr>
        <w:t xml:space="preserve">have each function accept an m x n matrix </w:t>
      </w:r>
      <w:r w:rsidR="00A102E0" w:rsidRPr="005954B8">
        <w:rPr>
          <w:rFonts w:ascii="Times New Roman" w:hAnsi="Times New Roman" w:cs="Times New Roman"/>
          <w:sz w:val="24"/>
          <w:szCs w:val="24"/>
        </w:rPr>
        <w:t xml:space="preserve">A </w:t>
      </w:r>
      <w:r w:rsidR="00901B11" w:rsidRPr="005954B8">
        <w:rPr>
          <w:rFonts w:ascii="Times New Roman" w:hAnsi="Times New Roman" w:cs="Times New Roman"/>
          <w:sz w:val="24"/>
          <w:szCs w:val="24"/>
        </w:rPr>
        <w:t xml:space="preserve">with </w:t>
      </w:r>
      <m:oMath>
        <m:r>
          <w:rPr>
            <w:rFonts w:ascii="Cambria Math" w:hAnsi="Cambria Math" w:cs="Times New Roman"/>
            <w:sz w:val="24"/>
            <w:szCs w:val="24"/>
          </w:rPr>
          <m:t>m≥n</m:t>
        </m:r>
      </m:oMath>
      <w:r w:rsidR="00A102E0" w:rsidRPr="005954B8">
        <w:rPr>
          <w:rFonts w:ascii="Times New Roman" w:hAnsi="Times New Roman" w:cs="Times New Roman"/>
          <w:sz w:val="24"/>
          <w:szCs w:val="24"/>
        </w:rPr>
        <w:t xml:space="preserve"> and have it return a m x n matrix Q with orthogonal columns that spanned the same space as the </w:t>
      </w:r>
      <w:r w:rsidR="00B52D84" w:rsidRPr="005954B8">
        <w:rPr>
          <w:rFonts w:ascii="Times New Roman" w:hAnsi="Times New Roman" w:cs="Times New Roman"/>
          <w:sz w:val="24"/>
          <w:szCs w:val="24"/>
        </w:rPr>
        <w:t>columns</w:t>
      </w:r>
      <w:r w:rsidR="00A102E0" w:rsidRPr="005954B8">
        <w:rPr>
          <w:rFonts w:ascii="Times New Roman" w:hAnsi="Times New Roman" w:cs="Times New Roman"/>
          <w:sz w:val="24"/>
          <w:szCs w:val="24"/>
        </w:rPr>
        <w:t xml:space="preserve"> of A and an n x n upper triangular matrix R such that A=QR.</w:t>
      </w:r>
      <w:r w:rsidR="00B81795" w:rsidRPr="005954B8">
        <w:rPr>
          <w:rFonts w:ascii="Times New Roman" w:hAnsi="Times New Roman" w:cs="Times New Roman"/>
          <w:sz w:val="24"/>
          <w:szCs w:val="24"/>
        </w:rPr>
        <w:t xml:space="preserve">  All the code for this project will </w:t>
      </w:r>
      <w:r w:rsidR="00F23343" w:rsidRPr="005954B8">
        <w:rPr>
          <w:rFonts w:ascii="Times New Roman" w:hAnsi="Times New Roman" w:cs="Times New Roman"/>
          <w:sz w:val="24"/>
          <w:szCs w:val="24"/>
        </w:rPr>
        <w:t xml:space="preserve">be </w:t>
      </w:r>
      <w:r w:rsidR="00A11D86" w:rsidRPr="005954B8">
        <w:rPr>
          <w:rFonts w:ascii="Times New Roman" w:hAnsi="Times New Roman" w:cs="Times New Roman"/>
          <w:sz w:val="24"/>
          <w:szCs w:val="24"/>
        </w:rPr>
        <w:t>higlighted in the Official Code section of this document.</w:t>
      </w:r>
      <w:r w:rsidR="00A102E0" w:rsidRPr="005954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12EA65" w14:textId="2C470180" w:rsidR="007677CD" w:rsidRPr="005954B8" w:rsidRDefault="007677CD" w:rsidP="007677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954B8">
        <w:rPr>
          <w:rFonts w:ascii="Times New Roman" w:hAnsi="Times New Roman" w:cs="Times New Roman"/>
          <w:sz w:val="24"/>
          <w:szCs w:val="24"/>
        </w:rPr>
        <w:t xml:space="preserve">      </w:t>
      </w:r>
      <w:r w:rsidR="0037379C" w:rsidRPr="005954B8">
        <w:rPr>
          <w:rFonts w:ascii="Times New Roman" w:hAnsi="Times New Roman" w:cs="Times New Roman"/>
          <w:sz w:val="24"/>
          <w:szCs w:val="24"/>
        </w:rPr>
        <w:t xml:space="preserve">I then tested my code with the tests given from the project </w:t>
      </w:r>
      <w:r w:rsidR="00373532" w:rsidRPr="005954B8">
        <w:rPr>
          <w:rFonts w:ascii="Times New Roman" w:hAnsi="Times New Roman" w:cs="Times New Roman"/>
          <w:sz w:val="24"/>
          <w:szCs w:val="24"/>
        </w:rPr>
        <w:t xml:space="preserve">document and was able to show the norms of these results.  The first </w:t>
      </w:r>
      <w:r w:rsidR="00C94D6A" w:rsidRPr="005954B8">
        <w:rPr>
          <w:rFonts w:ascii="Times New Roman" w:hAnsi="Times New Roman" w:cs="Times New Roman"/>
          <w:sz w:val="24"/>
          <w:szCs w:val="24"/>
        </w:rPr>
        <w:t>two</w:t>
      </w:r>
      <w:r w:rsidR="00373532" w:rsidRPr="005954B8">
        <w:rPr>
          <w:rFonts w:ascii="Times New Roman" w:hAnsi="Times New Roman" w:cs="Times New Roman"/>
          <w:sz w:val="24"/>
          <w:szCs w:val="24"/>
        </w:rPr>
        <w:t xml:space="preserve"> norms were a measure of whether A was factored correctly.  The second </w:t>
      </w:r>
      <w:r w:rsidR="00D540C5" w:rsidRPr="005954B8">
        <w:rPr>
          <w:rFonts w:ascii="Times New Roman" w:hAnsi="Times New Roman" w:cs="Times New Roman"/>
          <w:sz w:val="24"/>
          <w:szCs w:val="24"/>
        </w:rPr>
        <w:t>two</w:t>
      </w:r>
      <w:r w:rsidR="00373532" w:rsidRPr="005954B8">
        <w:rPr>
          <w:rFonts w:ascii="Times New Roman" w:hAnsi="Times New Roman" w:cs="Times New Roman"/>
          <w:sz w:val="24"/>
          <w:szCs w:val="24"/>
        </w:rPr>
        <w:t xml:space="preserve"> norms </w:t>
      </w:r>
      <w:r w:rsidR="00D540C5" w:rsidRPr="005954B8">
        <w:rPr>
          <w:rFonts w:ascii="Times New Roman" w:hAnsi="Times New Roman" w:cs="Times New Roman"/>
          <w:sz w:val="24"/>
          <w:szCs w:val="24"/>
        </w:rPr>
        <w:t>measured</w:t>
      </w:r>
      <w:r w:rsidR="00373532" w:rsidRPr="005954B8">
        <w:rPr>
          <w:rFonts w:ascii="Times New Roman" w:hAnsi="Times New Roman" w:cs="Times New Roman"/>
          <w:sz w:val="24"/>
          <w:szCs w:val="24"/>
        </w:rPr>
        <w:t xml:space="preserve"> whether the Q </w:t>
      </w:r>
      <w:r w:rsidR="00B52D84" w:rsidRPr="005954B8">
        <w:rPr>
          <w:rFonts w:ascii="Times New Roman" w:hAnsi="Times New Roman" w:cs="Times New Roman"/>
          <w:sz w:val="24"/>
          <w:szCs w:val="24"/>
        </w:rPr>
        <w:t>matrices</w:t>
      </w:r>
      <w:r w:rsidR="00373532" w:rsidRPr="005954B8">
        <w:rPr>
          <w:rFonts w:ascii="Times New Roman" w:hAnsi="Times New Roman" w:cs="Times New Roman"/>
          <w:sz w:val="24"/>
          <w:szCs w:val="24"/>
        </w:rPr>
        <w:t xml:space="preserve"> had orthogonal columns.  </w:t>
      </w:r>
      <w:r w:rsidR="00C82A22" w:rsidRPr="005954B8">
        <w:rPr>
          <w:rFonts w:ascii="Times New Roman" w:hAnsi="Times New Roman" w:cs="Times New Roman"/>
          <w:sz w:val="24"/>
          <w:szCs w:val="24"/>
        </w:rPr>
        <w:t xml:space="preserve">By doing this test, it helped with building the actual matrix for experimentation, </w:t>
      </w:r>
      <m:oMath>
        <m:r>
          <w:rPr>
            <w:rFonts w:ascii="Cambria Math" w:hAnsi="Cambria Math" w:cs="Times New Roman"/>
            <w:sz w:val="24"/>
            <w:szCs w:val="24"/>
          </w:rPr>
          <m:t>2 ×1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6</m:t>
            </m:r>
          </m:sup>
        </m:sSup>
      </m:oMath>
      <w:r w:rsidR="00C82A22" w:rsidRPr="005954B8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59A276B2" w14:textId="3A694E9A" w:rsidR="007677CD" w:rsidRPr="005954B8" w:rsidRDefault="007677CD" w:rsidP="007677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954B8">
        <w:rPr>
          <w:rFonts w:ascii="Times New Roman" w:hAnsi="Times New Roman" w:cs="Times New Roman"/>
          <w:sz w:val="24"/>
          <w:szCs w:val="24"/>
        </w:rPr>
        <w:t xml:space="preserve">      </w:t>
      </w:r>
      <w:r w:rsidR="009F12A8" w:rsidRPr="005954B8">
        <w:rPr>
          <w:rFonts w:ascii="Times New Roman" w:hAnsi="Times New Roman" w:cs="Times New Roman"/>
          <w:sz w:val="24"/>
          <w:szCs w:val="24"/>
        </w:rPr>
        <w:t>The results showed that</w:t>
      </w:r>
      <w:r w:rsidR="0079082B" w:rsidRPr="005954B8">
        <w:rPr>
          <w:rFonts w:ascii="Times New Roman" w:hAnsi="Times New Roman" w:cs="Times New Roman"/>
          <w:sz w:val="24"/>
          <w:szCs w:val="24"/>
        </w:rPr>
        <w:t xml:space="preserve"> U </w:t>
      </w:r>
      <w:r w:rsidR="00B52D84" w:rsidRPr="005954B8">
        <w:rPr>
          <w:rFonts w:ascii="Times New Roman" w:hAnsi="Times New Roman" w:cs="Times New Roman"/>
          <w:sz w:val="24"/>
          <w:szCs w:val="24"/>
        </w:rPr>
        <w:t>and</w:t>
      </w:r>
      <w:r w:rsidR="0079082B" w:rsidRPr="005954B8">
        <w:rPr>
          <w:rFonts w:ascii="Times New Roman" w:hAnsi="Times New Roman" w:cs="Times New Roman"/>
          <w:sz w:val="24"/>
          <w:szCs w:val="24"/>
        </w:rPr>
        <w:t xml:space="preserve"> V are random orthogonal matrices, S is a </w:t>
      </w:r>
      <w:r w:rsidR="00B52D84" w:rsidRPr="005954B8">
        <w:rPr>
          <w:rFonts w:ascii="Times New Roman" w:hAnsi="Times New Roman" w:cs="Times New Roman"/>
          <w:sz w:val="24"/>
          <w:szCs w:val="24"/>
        </w:rPr>
        <w:t>diagonal</w:t>
      </w:r>
      <w:r w:rsidR="0079082B" w:rsidRPr="005954B8">
        <w:rPr>
          <w:rFonts w:ascii="Times New Roman" w:hAnsi="Times New Roman" w:cs="Times New Roman"/>
          <w:sz w:val="24"/>
          <w:szCs w:val="24"/>
        </w:rPr>
        <w:t xml:space="preserve"> matrix with decreasing powers of 2 as diagonal elements </w:t>
      </w:r>
      <m:oMath>
        <m:r>
          <w:rPr>
            <w:rFonts w:ascii="Cambria Math" w:hAnsi="Cambria Math" w:cs="Times New Roman"/>
            <w:sz w:val="24"/>
            <w:szCs w:val="24"/>
          </w:rPr>
          <m:t>(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,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,…)</m:t>
        </m:r>
      </m:oMath>
      <w:r w:rsidR="0079082B" w:rsidRPr="005954B8">
        <w:rPr>
          <w:rFonts w:ascii="Times New Roman" w:hAnsi="Times New Roman" w:cs="Times New Roman"/>
          <w:sz w:val="24"/>
          <w:szCs w:val="24"/>
        </w:rPr>
        <w:t>, and it built A as a product of those three</w:t>
      </w:r>
      <w:r w:rsidR="00D540C5" w:rsidRPr="005954B8">
        <w:rPr>
          <w:rFonts w:ascii="Times New Roman" w:hAnsi="Times New Roman" w:cs="Times New Roman"/>
          <w:sz w:val="24"/>
          <w:szCs w:val="24"/>
        </w:rPr>
        <w:t>, allowing us to determine the diagonal elements of the computed R matrices</w:t>
      </w:r>
      <w:r w:rsidR="001849F9" w:rsidRPr="005954B8">
        <w:rPr>
          <w:rFonts w:ascii="Times New Roman" w:hAnsi="Times New Roman" w:cs="Times New Roman"/>
          <w:sz w:val="24"/>
          <w:szCs w:val="24"/>
        </w:rPr>
        <w:t xml:space="preserve">.  These should also be approximately the same as the diagonal elements of S.  </w:t>
      </w:r>
    </w:p>
    <w:p w14:paraId="1C880F17" w14:textId="7058469D" w:rsidR="00DA12EF" w:rsidRPr="005954B8" w:rsidRDefault="00562A47" w:rsidP="007677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954B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1C4CFE4C" wp14:editId="6E607848">
            <wp:simplePos x="0" y="0"/>
            <wp:positionH relativeFrom="column">
              <wp:posOffset>416496</wp:posOffset>
            </wp:positionH>
            <wp:positionV relativeFrom="paragraph">
              <wp:posOffset>4353296</wp:posOffset>
            </wp:positionV>
            <wp:extent cx="5170684" cy="3869069"/>
            <wp:effectExtent l="0" t="0" r="0" b="444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684" cy="38690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954B8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4A7A5E1C" wp14:editId="1499F72B">
            <wp:simplePos x="0" y="0"/>
            <wp:positionH relativeFrom="column">
              <wp:posOffset>567079</wp:posOffset>
            </wp:positionH>
            <wp:positionV relativeFrom="paragraph">
              <wp:posOffset>601345</wp:posOffset>
            </wp:positionV>
            <wp:extent cx="4780280" cy="3641725"/>
            <wp:effectExtent l="0" t="0" r="0" b="317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0280" cy="3641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677CD" w:rsidRPr="005954B8">
        <w:rPr>
          <w:rFonts w:ascii="Times New Roman" w:hAnsi="Times New Roman" w:cs="Times New Roman"/>
          <w:sz w:val="24"/>
          <w:szCs w:val="24"/>
        </w:rPr>
        <w:t xml:space="preserve">      </w:t>
      </w:r>
      <w:r w:rsidR="001849F9" w:rsidRPr="005954B8">
        <w:rPr>
          <w:rFonts w:ascii="Times New Roman" w:hAnsi="Times New Roman" w:cs="Times New Roman"/>
          <w:sz w:val="24"/>
          <w:szCs w:val="24"/>
        </w:rPr>
        <w:t xml:space="preserve">By getting these values, </w:t>
      </w:r>
      <w:r w:rsidR="008E7446" w:rsidRPr="005954B8">
        <w:rPr>
          <w:rFonts w:ascii="Times New Roman" w:hAnsi="Times New Roman" w:cs="Times New Roman"/>
          <w:sz w:val="24"/>
          <w:szCs w:val="24"/>
        </w:rPr>
        <w:t>the best way to represent them is via semiology plots</w:t>
      </w:r>
      <w:r w:rsidR="001849F9" w:rsidRPr="005954B8">
        <w:rPr>
          <w:rFonts w:ascii="Times New Roman" w:hAnsi="Times New Roman" w:cs="Times New Roman"/>
          <w:sz w:val="24"/>
          <w:szCs w:val="24"/>
        </w:rPr>
        <w:t xml:space="preserve">.  The following </w:t>
      </w:r>
      <w:r w:rsidR="00B52D84" w:rsidRPr="005954B8">
        <w:rPr>
          <w:rFonts w:ascii="Times New Roman" w:hAnsi="Times New Roman" w:cs="Times New Roman"/>
          <w:sz w:val="24"/>
          <w:szCs w:val="24"/>
        </w:rPr>
        <w:t>chart represents the semiology plot</w:t>
      </w:r>
      <w:r w:rsidR="00437766" w:rsidRPr="005954B8">
        <w:rPr>
          <w:rFonts w:ascii="Times New Roman" w:hAnsi="Times New Roman" w:cs="Times New Roman"/>
          <w:sz w:val="24"/>
          <w:szCs w:val="24"/>
        </w:rPr>
        <w:t>s</w:t>
      </w:r>
      <w:r w:rsidR="00B564F9" w:rsidRPr="005954B8">
        <w:rPr>
          <w:rFonts w:ascii="Times New Roman" w:hAnsi="Times New Roman" w:cs="Times New Roman"/>
          <w:sz w:val="24"/>
          <w:szCs w:val="24"/>
        </w:rPr>
        <w:t>:</w:t>
      </w:r>
    </w:p>
    <w:p w14:paraId="05ECB191" w14:textId="50E573B5" w:rsidR="008701AB" w:rsidRPr="005954B8" w:rsidRDefault="0040055F" w:rsidP="00E0386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954B8">
        <w:rPr>
          <w:rFonts w:ascii="Times New Roman" w:hAnsi="Times New Roman" w:cs="Times New Roman"/>
          <w:sz w:val="24"/>
          <w:szCs w:val="24"/>
        </w:rPr>
        <w:lastRenderedPageBreak/>
        <w:t xml:space="preserve">      </w:t>
      </w:r>
      <w:r w:rsidR="00C71B0E" w:rsidRPr="005954B8">
        <w:rPr>
          <w:rFonts w:ascii="Times New Roman" w:hAnsi="Times New Roman" w:cs="Times New Roman"/>
          <w:sz w:val="24"/>
          <w:szCs w:val="24"/>
        </w:rPr>
        <w:t>T</w:t>
      </w:r>
      <w:r w:rsidR="009250BD" w:rsidRPr="005954B8">
        <w:rPr>
          <w:rFonts w:ascii="Times New Roman" w:hAnsi="Times New Roman" w:cs="Times New Roman"/>
          <w:sz w:val="24"/>
          <w:szCs w:val="24"/>
        </w:rPr>
        <w:t>h</w:t>
      </w:r>
      <w:r w:rsidR="00FF1421" w:rsidRPr="005954B8">
        <w:rPr>
          <w:rFonts w:ascii="Times New Roman" w:hAnsi="Times New Roman" w:cs="Times New Roman"/>
          <w:sz w:val="24"/>
          <w:szCs w:val="24"/>
        </w:rPr>
        <w:t>ese</w:t>
      </w:r>
      <w:r w:rsidR="00ED3AEE" w:rsidRPr="005954B8">
        <w:rPr>
          <w:rFonts w:ascii="Times New Roman" w:hAnsi="Times New Roman" w:cs="Times New Roman"/>
          <w:sz w:val="24"/>
          <w:szCs w:val="24"/>
        </w:rPr>
        <w:t xml:space="preserve"> pl</w:t>
      </w:r>
      <w:r w:rsidR="00FF1421" w:rsidRPr="005954B8">
        <w:rPr>
          <w:rFonts w:ascii="Times New Roman" w:hAnsi="Times New Roman" w:cs="Times New Roman"/>
          <w:sz w:val="24"/>
          <w:szCs w:val="24"/>
        </w:rPr>
        <w:t>ot</w:t>
      </w:r>
      <w:r w:rsidR="00C71B0E" w:rsidRPr="005954B8">
        <w:rPr>
          <w:rFonts w:ascii="Times New Roman" w:hAnsi="Times New Roman" w:cs="Times New Roman"/>
          <w:sz w:val="24"/>
          <w:szCs w:val="24"/>
        </w:rPr>
        <w:t xml:space="preserve">s show </w:t>
      </w:r>
      <w:r w:rsidR="009250BD" w:rsidRPr="005954B8">
        <w:rPr>
          <w:rFonts w:ascii="Times New Roman" w:hAnsi="Times New Roman" w:cs="Times New Roman"/>
          <w:sz w:val="24"/>
          <w:szCs w:val="24"/>
        </w:rPr>
        <w:t xml:space="preserve">that the diagonal elements are built as </w:t>
      </w:r>
      <m:oMath>
        <m:r>
          <w:rPr>
            <w:rFonts w:ascii="Cambria Math" w:hAnsi="Cambria Math" w:cs="Times New Roman"/>
            <w:sz w:val="24"/>
            <w:szCs w:val="24"/>
          </w:rPr>
          <m:t>(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,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,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8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,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6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,…</m:t>
        </m:r>
      </m:oMath>
      <w:r w:rsidR="00AA2CCB" w:rsidRPr="005954B8">
        <w:rPr>
          <w:rFonts w:ascii="Times New Roman" w:hAnsi="Times New Roman" w:cs="Times New Roman"/>
          <w:sz w:val="24"/>
          <w:szCs w:val="24"/>
        </w:rPr>
        <w:t xml:space="preserve">).  So, as the number of rows/columns </w:t>
      </w:r>
      <w:r w:rsidR="00654952" w:rsidRPr="005954B8">
        <w:rPr>
          <w:rFonts w:ascii="Times New Roman" w:hAnsi="Times New Roman" w:cs="Times New Roman"/>
          <w:sz w:val="24"/>
          <w:szCs w:val="24"/>
        </w:rPr>
        <w:t>increases</w:t>
      </w:r>
      <w:r w:rsidR="00AA2CCB" w:rsidRPr="005954B8">
        <w:rPr>
          <w:rFonts w:ascii="Times New Roman" w:hAnsi="Times New Roman" w:cs="Times New Roman"/>
          <w:sz w:val="24"/>
          <w:szCs w:val="24"/>
        </w:rPr>
        <w:t xml:space="preserve">, the element in the diagonal (n, n) also increases.  </w:t>
      </w:r>
      <w:r w:rsidR="00AB6BBC" w:rsidRPr="005954B8">
        <w:rPr>
          <w:rFonts w:ascii="Times New Roman" w:hAnsi="Times New Roman" w:cs="Times New Roman"/>
          <w:sz w:val="24"/>
          <w:szCs w:val="24"/>
        </w:rPr>
        <w:t>For</w:t>
      </w:r>
      <w:r w:rsidR="00875262" w:rsidRPr="005954B8">
        <w:rPr>
          <w:rFonts w:ascii="Times New Roman" w:hAnsi="Times New Roman" w:cs="Times New Roman"/>
          <w:sz w:val="24"/>
          <w:szCs w:val="24"/>
        </w:rPr>
        <w:t xml:space="preserve"> example, when</w:t>
      </w:r>
      <w:r w:rsidR="00AB6BBC" w:rsidRPr="005954B8">
        <w:rPr>
          <w:rFonts w:ascii="Times New Roman" w:hAnsi="Times New Roman" w:cs="Times New Roman"/>
          <w:sz w:val="24"/>
          <w:szCs w:val="24"/>
        </w:rPr>
        <w:t xml:space="preserve"> </w:t>
      </w:r>
      <w:r w:rsidR="00875262" w:rsidRPr="005954B8">
        <w:rPr>
          <w:rFonts w:ascii="Times New Roman" w:hAnsi="Times New Roman" w:cs="Times New Roman"/>
          <w:sz w:val="24"/>
          <w:szCs w:val="24"/>
        </w:rPr>
        <w:t>N</w:t>
      </w:r>
      <w:r w:rsidR="00AB6BBC" w:rsidRPr="005954B8">
        <w:rPr>
          <w:rFonts w:ascii="Times New Roman" w:hAnsi="Times New Roman" w:cs="Times New Roman"/>
          <w:sz w:val="24"/>
          <w:szCs w:val="24"/>
        </w:rPr>
        <w:t xml:space="preserve"> = 80, the last element i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den>
            </m:f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80</m:t>
            </m:r>
          </m:sup>
        </m:sSup>
      </m:oMath>
      <w:r w:rsidR="00D540C5" w:rsidRPr="005954B8">
        <w:rPr>
          <w:rFonts w:ascii="Times New Roman" w:hAnsi="Times New Roman" w:cs="Times New Roman"/>
          <w:sz w:val="24"/>
          <w:szCs w:val="24"/>
        </w:rPr>
        <w:t xml:space="preserve">, </w:t>
      </w:r>
      <w:r w:rsidR="00AB6BBC" w:rsidRPr="005954B8">
        <w:rPr>
          <w:rFonts w:ascii="Times New Roman" w:hAnsi="Times New Roman" w:cs="Times New Roman"/>
          <w:sz w:val="24"/>
          <w:szCs w:val="24"/>
        </w:rPr>
        <w:t>which is zero in this case</w:t>
      </w:r>
      <w:r w:rsidR="00875262" w:rsidRPr="005954B8">
        <w:rPr>
          <w:rFonts w:ascii="Times New Roman" w:hAnsi="Times New Roman" w:cs="Times New Roman"/>
          <w:sz w:val="24"/>
          <w:szCs w:val="24"/>
        </w:rPr>
        <w:t>.  S</w:t>
      </w:r>
      <w:r w:rsidR="00AB6BBC" w:rsidRPr="005954B8">
        <w:rPr>
          <w:rFonts w:ascii="Times New Roman" w:hAnsi="Times New Roman" w:cs="Times New Roman"/>
          <w:sz w:val="24"/>
          <w:szCs w:val="24"/>
        </w:rPr>
        <w:t>o</w:t>
      </w:r>
      <w:r w:rsidR="00875262" w:rsidRPr="005954B8">
        <w:rPr>
          <w:rFonts w:ascii="Times New Roman" w:hAnsi="Times New Roman" w:cs="Times New Roman"/>
          <w:sz w:val="24"/>
          <w:szCs w:val="24"/>
        </w:rPr>
        <w:t>,</w:t>
      </w:r>
      <w:r w:rsidR="00AB6BBC" w:rsidRPr="005954B8">
        <w:rPr>
          <w:rFonts w:ascii="Times New Roman" w:hAnsi="Times New Roman" w:cs="Times New Roman"/>
          <w:sz w:val="24"/>
          <w:szCs w:val="24"/>
        </w:rPr>
        <w:t xml:space="preserve"> that</w:t>
      </w:r>
      <w:r w:rsidR="00FA4FDD" w:rsidRPr="005954B8">
        <w:rPr>
          <w:rFonts w:ascii="Times New Roman" w:hAnsi="Times New Roman" w:cs="Times New Roman"/>
          <w:sz w:val="24"/>
          <w:szCs w:val="24"/>
        </w:rPr>
        <w:t xml:space="preserve"> i</w:t>
      </w:r>
      <w:r w:rsidR="00AB6BBC" w:rsidRPr="005954B8">
        <w:rPr>
          <w:rFonts w:ascii="Times New Roman" w:hAnsi="Times New Roman" w:cs="Times New Roman"/>
          <w:sz w:val="24"/>
          <w:szCs w:val="24"/>
        </w:rPr>
        <w:t>s why for all matrices in A, RC</w:t>
      </w:r>
      <w:r w:rsidR="00D540C5" w:rsidRPr="005954B8">
        <w:rPr>
          <w:rFonts w:ascii="Times New Roman" w:hAnsi="Times New Roman" w:cs="Times New Roman"/>
          <w:sz w:val="24"/>
          <w:szCs w:val="24"/>
        </w:rPr>
        <w:t>,</w:t>
      </w:r>
      <w:r w:rsidR="00AB6BBC" w:rsidRPr="005954B8">
        <w:rPr>
          <w:rFonts w:ascii="Times New Roman" w:hAnsi="Times New Roman" w:cs="Times New Roman"/>
          <w:sz w:val="24"/>
          <w:szCs w:val="24"/>
        </w:rPr>
        <w:t xml:space="preserve"> and RM, as the index increases, the element decreases and </w:t>
      </w:r>
      <w:r w:rsidR="00B92B83" w:rsidRPr="005954B8">
        <w:rPr>
          <w:rFonts w:ascii="Times New Roman" w:hAnsi="Times New Roman" w:cs="Times New Roman"/>
          <w:sz w:val="24"/>
          <w:szCs w:val="24"/>
        </w:rPr>
        <w:t xml:space="preserve">will </w:t>
      </w:r>
      <w:r w:rsidR="00AB6BBC" w:rsidRPr="005954B8">
        <w:rPr>
          <w:rFonts w:ascii="Times New Roman" w:hAnsi="Times New Roman" w:cs="Times New Roman"/>
          <w:sz w:val="24"/>
          <w:szCs w:val="24"/>
        </w:rPr>
        <w:t>decrease until they are zero</w:t>
      </w:r>
      <w:r w:rsidR="00875262" w:rsidRPr="005954B8">
        <w:rPr>
          <w:rFonts w:ascii="Times New Roman" w:hAnsi="Times New Roman" w:cs="Times New Roman"/>
          <w:sz w:val="24"/>
          <w:szCs w:val="24"/>
        </w:rPr>
        <w:t>.</w:t>
      </w:r>
      <w:r w:rsidR="001423E8" w:rsidRPr="005954B8">
        <w:rPr>
          <w:rFonts w:ascii="Times New Roman" w:hAnsi="Times New Roman" w:cs="Times New Roman"/>
          <w:sz w:val="24"/>
          <w:szCs w:val="24"/>
        </w:rPr>
        <w:t xml:space="preserve">  The magnitude at which the diagonal elements </w:t>
      </w:r>
      <w:r w:rsidR="0052588E" w:rsidRPr="005954B8">
        <w:rPr>
          <w:rFonts w:ascii="Times New Roman" w:hAnsi="Times New Roman" w:cs="Times New Roman"/>
          <w:sz w:val="24"/>
          <w:szCs w:val="24"/>
        </w:rPr>
        <w:t>competed via CGS start</w:t>
      </w:r>
      <w:r w:rsidR="00D540C5" w:rsidRPr="005954B8">
        <w:rPr>
          <w:rFonts w:ascii="Times New Roman" w:hAnsi="Times New Roman" w:cs="Times New Roman"/>
          <w:sz w:val="24"/>
          <w:szCs w:val="24"/>
        </w:rPr>
        <w:t>s</w:t>
      </w:r>
      <w:r w:rsidR="0052588E" w:rsidRPr="005954B8">
        <w:rPr>
          <w:rFonts w:ascii="Times New Roman" w:hAnsi="Times New Roman" w:cs="Times New Roman"/>
          <w:sz w:val="24"/>
          <w:szCs w:val="24"/>
        </w:rPr>
        <w:t xml:space="preserve"> to lose accuracy is </w:t>
      </w:r>
      <w:r w:rsidR="006714AB" w:rsidRPr="005954B8">
        <w:rPr>
          <w:rFonts w:ascii="Times New Roman" w:hAnsi="Times New Roman" w:cs="Times New Roman"/>
          <w:sz w:val="24"/>
          <w:szCs w:val="24"/>
        </w:rPr>
        <w:t>when N = 27.</w:t>
      </w:r>
      <w:r w:rsidR="0052588E" w:rsidRPr="005954B8">
        <w:rPr>
          <w:rFonts w:ascii="Times New Roman" w:hAnsi="Times New Roman" w:cs="Times New Roman"/>
          <w:sz w:val="24"/>
          <w:szCs w:val="24"/>
        </w:rPr>
        <w:t xml:space="preserve">  The magnitude at which </w:t>
      </w:r>
      <w:r w:rsidR="009878B5" w:rsidRPr="005954B8">
        <w:rPr>
          <w:rFonts w:ascii="Times New Roman" w:hAnsi="Times New Roman" w:cs="Times New Roman"/>
          <w:sz w:val="24"/>
          <w:szCs w:val="24"/>
        </w:rPr>
        <w:t xml:space="preserve">the diagonal elements computed via MGS start to lose accuracy is </w:t>
      </w:r>
      <w:r w:rsidR="006714AB" w:rsidRPr="005954B8">
        <w:rPr>
          <w:rFonts w:ascii="Times New Roman" w:hAnsi="Times New Roman" w:cs="Times New Roman"/>
          <w:sz w:val="24"/>
          <w:szCs w:val="24"/>
        </w:rPr>
        <w:t>when N is approximately 50</w:t>
      </w:r>
      <w:r w:rsidR="009878B5" w:rsidRPr="005954B8">
        <w:rPr>
          <w:rFonts w:ascii="Times New Roman" w:hAnsi="Times New Roman" w:cs="Times New Roman"/>
          <w:sz w:val="24"/>
          <w:szCs w:val="24"/>
        </w:rPr>
        <w:t>.</w:t>
      </w:r>
      <w:r w:rsidR="003C4568" w:rsidRPr="005954B8">
        <w:rPr>
          <w:rFonts w:ascii="Times New Roman" w:hAnsi="Times New Roman" w:cs="Times New Roman"/>
          <w:sz w:val="24"/>
          <w:szCs w:val="24"/>
        </w:rPr>
        <w:t xml:space="preserve">  After</w:t>
      </w:r>
      <w:r w:rsidRPr="005954B8">
        <w:rPr>
          <w:rFonts w:ascii="Times New Roman" w:hAnsi="Times New Roman" w:cs="Times New Roman"/>
          <w:sz w:val="24"/>
          <w:szCs w:val="24"/>
        </w:rPr>
        <w:t xml:space="preserve"> these calculation</w:t>
      </w:r>
      <w:r w:rsidR="00951810" w:rsidRPr="005954B8">
        <w:rPr>
          <w:rFonts w:ascii="Times New Roman" w:hAnsi="Times New Roman" w:cs="Times New Roman"/>
          <w:sz w:val="24"/>
          <w:szCs w:val="24"/>
        </w:rPr>
        <w:t>s,</w:t>
      </w:r>
      <w:r w:rsidR="00E0386F" w:rsidRPr="005954B8">
        <w:rPr>
          <w:rFonts w:ascii="Times New Roman" w:hAnsi="Times New Roman" w:cs="Times New Roman"/>
          <w:sz w:val="24"/>
          <w:szCs w:val="24"/>
        </w:rPr>
        <w:t xml:space="preserve"> then the norms have to be evaluated.</w:t>
      </w:r>
    </w:p>
    <w:p w14:paraId="6464A951" w14:textId="7DCD5FD0" w:rsidR="009F7B56" w:rsidRPr="005954B8" w:rsidRDefault="00E0386F" w:rsidP="00E0386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954B8">
        <w:rPr>
          <w:rFonts w:ascii="Times New Roman" w:hAnsi="Times New Roman" w:cs="Times New Roman"/>
          <w:sz w:val="24"/>
          <w:szCs w:val="24"/>
        </w:rPr>
        <w:t xml:space="preserve">      </w:t>
      </w:r>
      <w:r w:rsidR="00580DF3" w:rsidRPr="005954B8">
        <w:rPr>
          <w:rFonts w:ascii="Times New Roman" w:hAnsi="Times New Roman" w:cs="Times New Roman"/>
          <w:sz w:val="24"/>
          <w:szCs w:val="24"/>
        </w:rPr>
        <w:t xml:space="preserve">The norms that </w:t>
      </w:r>
      <w:r w:rsidR="00A409C6" w:rsidRPr="005954B8">
        <w:rPr>
          <w:rFonts w:ascii="Times New Roman" w:hAnsi="Times New Roman" w:cs="Times New Roman"/>
          <w:sz w:val="24"/>
          <w:szCs w:val="24"/>
        </w:rPr>
        <w:t xml:space="preserve">I calculated with </w:t>
      </w:r>
      <w:r w:rsidR="00FA4FDD" w:rsidRPr="005954B8">
        <w:rPr>
          <w:rFonts w:ascii="Times New Roman" w:hAnsi="Times New Roman" w:cs="Times New Roman"/>
          <w:sz w:val="24"/>
          <w:szCs w:val="24"/>
        </w:rPr>
        <w:t>A’s factors</w:t>
      </w:r>
      <w:r w:rsidR="00A409C6" w:rsidRPr="005954B8">
        <w:rPr>
          <w:rFonts w:ascii="Times New Roman" w:hAnsi="Times New Roman" w:cs="Times New Roman"/>
          <w:sz w:val="24"/>
          <w:szCs w:val="24"/>
        </w:rPr>
        <w:t xml:space="preserve"> </w:t>
      </w:r>
      <w:r w:rsidR="00FA4FDD" w:rsidRPr="005954B8">
        <w:rPr>
          <w:rFonts w:ascii="Times New Roman" w:hAnsi="Times New Roman" w:cs="Times New Roman"/>
          <w:sz w:val="24"/>
          <w:szCs w:val="24"/>
        </w:rPr>
        <w:t>wer</w:t>
      </w:r>
      <w:r w:rsidR="004D78E6" w:rsidRPr="005954B8">
        <w:rPr>
          <w:rFonts w:ascii="Times New Roman" w:hAnsi="Times New Roman" w:cs="Times New Roman"/>
          <w:sz w:val="24"/>
          <w:szCs w:val="24"/>
        </w:rPr>
        <w:t xml:space="preserve">e 7.043e-17 with </w:t>
      </w:r>
      <w:r w:rsidR="00D95858" w:rsidRPr="005954B8">
        <w:rPr>
          <w:rFonts w:ascii="Times New Roman" w:hAnsi="Times New Roman" w:cs="Times New Roman"/>
          <w:sz w:val="24"/>
          <w:szCs w:val="24"/>
        </w:rPr>
        <w:t>mycgs</w:t>
      </w:r>
      <w:r w:rsidR="008F6F52" w:rsidRPr="005954B8">
        <w:rPr>
          <w:rFonts w:ascii="Times New Roman" w:hAnsi="Times New Roman" w:cs="Times New Roman"/>
          <w:sz w:val="24"/>
          <w:szCs w:val="24"/>
        </w:rPr>
        <w:t xml:space="preserve"> code and 7.0763e-17 with my</w:t>
      </w:r>
      <w:r w:rsidR="00D95858" w:rsidRPr="005954B8">
        <w:rPr>
          <w:rFonts w:ascii="Times New Roman" w:hAnsi="Times New Roman" w:cs="Times New Roman"/>
          <w:sz w:val="24"/>
          <w:szCs w:val="24"/>
        </w:rPr>
        <w:t xml:space="preserve">mgs </w:t>
      </w:r>
      <w:r w:rsidR="008F6F52" w:rsidRPr="005954B8">
        <w:rPr>
          <w:rFonts w:ascii="Times New Roman" w:hAnsi="Times New Roman" w:cs="Times New Roman"/>
          <w:sz w:val="24"/>
          <w:szCs w:val="24"/>
        </w:rPr>
        <w:t>code.</w:t>
      </w:r>
      <w:r w:rsidR="00E526BB" w:rsidRPr="005954B8">
        <w:rPr>
          <w:rFonts w:ascii="Times New Roman" w:hAnsi="Times New Roman" w:cs="Times New Roman"/>
          <w:sz w:val="24"/>
          <w:szCs w:val="24"/>
        </w:rPr>
        <w:t xml:space="preserve">  I then tested the result from the product of the matrix Q from each method.  The result of the product of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*Q</m:t>
        </m:r>
      </m:oMath>
      <w:r w:rsidR="003632B5" w:rsidRPr="005954B8">
        <w:rPr>
          <w:rFonts w:ascii="Times New Roman" w:hAnsi="Times New Roman" w:cs="Times New Roman"/>
          <w:sz w:val="24"/>
          <w:szCs w:val="24"/>
        </w:rPr>
        <w:t xml:space="preserve"> should be equal to the identity matrix.  With that fact, the norm between the identity and the product of the matrix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 xml:space="preserve">*Q </m:t>
        </m:r>
      </m:oMath>
      <w:r w:rsidR="00403FCA" w:rsidRPr="005954B8">
        <w:rPr>
          <w:rFonts w:ascii="Times New Roman" w:hAnsi="Times New Roman" w:cs="Times New Roman"/>
          <w:sz w:val="24"/>
          <w:szCs w:val="24"/>
        </w:rPr>
        <w:t>from my</w:t>
      </w:r>
      <w:r w:rsidR="00311BAC" w:rsidRPr="005954B8">
        <w:rPr>
          <w:rFonts w:ascii="Times New Roman" w:hAnsi="Times New Roman" w:cs="Times New Roman"/>
          <w:sz w:val="24"/>
          <w:szCs w:val="24"/>
        </w:rPr>
        <w:t>cgs</w:t>
      </w:r>
      <w:r w:rsidR="00403FCA" w:rsidRPr="005954B8">
        <w:rPr>
          <w:rFonts w:ascii="Times New Roman" w:hAnsi="Times New Roman" w:cs="Times New Roman"/>
          <w:sz w:val="24"/>
          <w:szCs w:val="24"/>
        </w:rPr>
        <w:t xml:space="preserve"> came out to be 54.8640.  Also, the norm between the identity of and the produ</w:t>
      </w:r>
      <w:r w:rsidR="00CF11F1" w:rsidRPr="005954B8">
        <w:rPr>
          <w:rFonts w:ascii="Times New Roman" w:hAnsi="Times New Roman" w:cs="Times New Roman"/>
          <w:sz w:val="24"/>
          <w:szCs w:val="24"/>
        </w:rPr>
        <w:t xml:space="preserve">ct of the matrix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*Q</m:t>
        </m:r>
      </m:oMath>
      <w:r w:rsidR="00CF11F1" w:rsidRPr="005954B8">
        <w:rPr>
          <w:rFonts w:ascii="Times New Roman" w:hAnsi="Times New Roman" w:cs="Times New Roman"/>
          <w:sz w:val="24"/>
          <w:szCs w:val="24"/>
        </w:rPr>
        <w:t xml:space="preserve"> from mymgs was 0.9976.  We can see that the </w:t>
      </w:r>
      <w:r w:rsidR="006F6EF4" w:rsidRPr="005954B8">
        <w:rPr>
          <w:rFonts w:ascii="Times New Roman" w:hAnsi="Times New Roman" w:cs="Times New Roman"/>
          <w:sz w:val="24"/>
          <w:szCs w:val="24"/>
        </w:rPr>
        <w:t>Modified Gram-Schmidt method is more accurate because the norm is smaller</w:t>
      </w:r>
      <w:r w:rsidR="00570F2C" w:rsidRPr="005954B8">
        <w:rPr>
          <w:rFonts w:ascii="Times New Roman" w:hAnsi="Times New Roman" w:cs="Times New Roman"/>
          <w:sz w:val="24"/>
          <w:szCs w:val="24"/>
        </w:rPr>
        <w:t xml:space="preserve"> than the one calculated using Classical Gram-Schmidt</w:t>
      </w:r>
      <w:r w:rsidR="006F6EF4" w:rsidRPr="005954B8">
        <w:rPr>
          <w:rFonts w:ascii="Times New Roman" w:hAnsi="Times New Roman" w:cs="Times New Roman"/>
          <w:sz w:val="24"/>
          <w:szCs w:val="24"/>
        </w:rPr>
        <w:t xml:space="preserve">.  Then, I tested </w:t>
      </w:r>
      <w:r w:rsidR="003C0545" w:rsidRPr="005954B8">
        <w:rPr>
          <w:rFonts w:ascii="Times New Roman" w:hAnsi="Times New Roman" w:cs="Times New Roman"/>
          <w:sz w:val="24"/>
          <w:szCs w:val="24"/>
        </w:rPr>
        <w:t>MATLAB’s built</w:t>
      </w:r>
      <w:r w:rsidR="00570F2C" w:rsidRPr="005954B8">
        <w:rPr>
          <w:rFonts w:ascii="Times New Roman" w:hAnsi="Times New Roman" w:cs="Times New Roman"/>
          <w:sz w:val="24"/>
          <w:szCs w:val="24"/>
        </w:rPr>
        <w:t>-</w:t>
      </w:r>
      <w:r w:rsidR="003C0545" w:rsidRPr="005954B8">
        <w:rPr>
          <w:rFonts w:ascii="Times New Roman" w:hAnsi="Times New Roman" w:cs="Times New Roman"/>
          <w:sz w:val="24"/>
          <w:szCs w:val="24"/>
        </w:rPr>
        <w:t>in QR factorization.</w:t>
      </w:r>
    </w:p>
    <w:p w14:paraId="0917E87F" w14:textId="7255BF7A" w:rsidR="00A17E3D" w:rsidRPr="005954B8" w:rsidRDefault="00311BAC" w:rsidP="00360E7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954B8">
        <w:rPr>
          <w:rFonts w:ascii="Times New Roman" w:hAnsi="Times New Roman" w:cs="Times New Roman"/>
          <w:sz w:val="24"/>
          <w:szCs w:val="24"/>
        </w:rPr>
        <w:t xml:space="preserve"> </w:t>
      </w:r>
      <w:r w:rsidR="00360E7F" w:rsidRPr="005954B8">
        <w:rPr>
          <w:rFonts w:ascii="Times New Roman" w:hAnsi="Times New Roman" w:cs="Times New Roman"/>
          <w:sz w:val="24"/>
          <w:szCs w:val="24"/>
        </w:rPr>
        <w:t xml:space="preserve">     </w:t>
      </w:r>
      <w:r w:rsidR="005B1E53" w:rsidRPr="005954B8">
        <w:rPr>
          <w:rFonts w:ascii="Times New Roman" w:hAnsi="Times New Roman" w:cs="Times New Roman"/>
          <w:sz w:val="24"/>
          <w:szCs w:val="24"/>
        </w:rPr>
        <w:t xml:space="preserve">When the norms of the built-in QR factorization were calculated, they came out as follows: </w:t>
      </w:r>
      <w:r w:rsidR="00E5473F" w:rsidRPr="005954B8">
        <w:rPr>
          <w:rFonts w:ascii="Times New Roman" w:hAnsi="Times New Roman" w:cs="Times New Roman"/>
          <w:sz w:val="24"/>
          <w:szCs w:val="24"/>
        </w:rPr>
        <w:t>the norm between A and the factored matrix A constructed with Q*H from the built-in QR function = 1.</w:t>
      </w:r>
      <w:r w:rsidR="007B2060" w:rsidRPr="005954B8">
        <w:rPr>
          <w:rFonts w:ascii="Times New Roman" w:hAnsi="Times New Roman" w:cs="Times New Roman"/>
          <w:sz w:val="24"/>
          <w:szCs w:val="24"/>
        </w:rPr>
        <w:t xml:space="preserve">0754e-16 and </w:t>
      </w:r>
      <w:r w:rsidR="00360E7F" w:rsidRPr="005954B8">
        <w:rPr>
          <w:rFonts w:ascii="Times New Roman" w:hAnsi="Times New Roman" w:cs="Times New Roman"/>
          <w:sz w:val="24"/>
          <w:szCs w:val="24"/>
        </w:rPr>
        <w:t>the</w:t>
      </w:r>
      <w:r w:rsidR="007B2060" w:rsidRPr="005954B8">
        <w:rPr>
          <w:rFonts w:ascii="Times New Roman" w:hAnsi="Times New Roman" w:cs="Times New Roman"/>
          <w:sz w:val="24"/>
          <w:szCs w:val="24"/>
        </w:rPr>
        <w:t xml:space="preserve"> norm between the identity and the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*Q</m:t>
        </m:r>
      </m:oMath>
      <w:r w:rsidR="007B2060" w:rsidRPr="005954B8">
        <w:rPr>
          <w:rFonts w:ascii="Times New Roman" w:hAnsi="Times New Roman" w:cs="Times New Roman"/>
          <w:sz w:val="24"/>
          <w:szCs w:val="24"/>
        </w:rPr>
        <w:t xml:space="preserve"> obtained from the built-in QR function = 1.9</w:t>
      </w:r>
      <w:r w:rsidR="002F0EFE" w:rsidRPr="005954B8">
        <w:rPr>
          <w:rFonts w:ascii="Times New Roman" w:hAnsi="Times New Roman" w:cs="Times New Roman"/>
          <w:sz w:val="24"/>
          <w:szCs w:val="24"/>
        </w:rPr>
        <w:t>257e-15.</w:t>
      </w:r>
      <w:r w:rsidR="00360E7F" w:rsidRPr="005954B8">
        <w:rPr>
          <w:rFonts w:ascii="Times New Roman" w:hAnsi="Times New Roman" w:cs="Times New Roman"/>
          <w:sz w:val="24"/>
          <w:szCs w:val="24"/>
        </w:rPr>
        <w:t xml:space="preserve">  </w:t>
      </w:r>
      <w:r w:rsidR="00BF2035" w:rsidRPr="005954B8">
        <w:rPr>
          <w:rFonts w:ascii="Times New Roman" w:hAnsi="Times New Roman" w:cs="Times New Roman"/>
          <w:sz w:val="24"/>
          <w:szCs w:val="24"/>
        </w:rPr>
        <w:t>We can see that the built-in method qr(A) and the Modified Gram-Schmidt methods are the most accurate.  The reason being is because</w:t>
      </w:r>
      <w:r w:rsidR="00570F2C" w:rsidRPr="005954B8">
        <w:rPr>
          <w:rFonts w:ascii="Times New Roman" w:hAnsi="Times New Roman" w:cs="Times New Roman"/>
          <w:sz w:val="24"/>
          <w:szCs w:val="24"/>
        </w:rPr>
        <w:t>,</w:t>
      </w:r>
      <w:r w:rsidR="00BF2035" w:rsidRPr="005954B8">
        <w:rPr>
          <w:rFonts w:ascii="Times New Roman" w:hAnsi="Times New Roman" w:cs="Times New Roman"/>
          <w:sz w:val="24"/>
          <w:szCs w:val="24"/>
        </w:rPr>
        <w:t xml:space="preserve"> for a matrix of size 80x80, the norm</w:t>
      </w:r>
      <w:r w:rsidR="0080049A" w:rsidRPr="005954B8">
        <w:rPr>
          <w:rFonts w:ascii="Times New Roman" w:hAnsi="Times New Roman" w:cs="Times New Roman"/>
          <w:sz w:val="24"/>
          <w:szCs w:val="24"/>
        </w:rPr>
        <w:t>s</w:t>
      </w:r>
      <w:r w:rsidR="00BF2035" w:rsidRPr="005954B8">
        <w:rPr>
          <w:rFonts w:ascii="Times New Roman" w:hAnsi="Times New Roman" w:cs="Times New Roman"/>
          <w:sz w:val="24"/>
          <w:szCs w:val="24"/>
        </w:rPr>
        <w:t xml:space="preserve"> are still close to zero (something l</w:t>
      </w:r>
      <w:r w:rsidR="0080049A" w:rsidRPr="005954B8">
        <w:rPr>
          <w:rFonts w:ascii="Times New Roman" w:hAnsi="Times New Roman" w:cs="Times New Roman"/>
          <w:sz w:val="24"/>
          <w:szCs w:val="24"/>
        </w:rPr>
        <w:t>ike</w:t>
      </w:r>
      <w:r w:rsidR="00BF2035" w:rsidRPr="005954B8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1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5</m:t>
            </m:r>
          </m:sup>
        </m:sSup>
      </m:oMath>
      <w:r w:rsidR="00BF2035" w:rsidRPr="005954B8">
        <w:rPr>
          <w:rFonts w:ascii="Times New Roman" w:hAnsi="Times New Roman" w:cs="Times New Roman"/>
          <w:sz w:val="24"/>
          <w:szCs w:val="24"/>
        </w:rPr>
        <w:t xml:space="preserve"> or </w:t>
      </w:r>
      <m:oMath>
        <m:r>
          <w:rPr>
            <w:rFonts w:ascii="Cambria Math" w:hAnsi="Cambria Math" w:cs="Times New Roman"/>
            <w:sz w:val="24"/>
            <w:szCs w:val="24"/>
          </w:rPr>
          <m:t>1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16</m:t>
            </m:r>
          </m:sup>
        </m:sSup>
      </m:oMath>
      <w:r w:rsidR="0080049A" w:rsidRPr="005954B8">
        <w:rPr>
          <w:rFonts w:ascii="Times New Roman" w:hAnsi="Times New Roman" w:cs="Times New Roman"/>
          <w:sz w:val="24"/>
          <w:szCs w:val="24"/>
        </w:rPr>
        <w:t>)</w:t>
      </w:r>
      <w:r w:rsidR="00BF2035" w:rsidRPr="005954B8">
        <w:rPr>
          <w:rFonts w:ascii="Times New Roman" w:hAnsi="Times New Roman" w:cs="Times New Roman"/>
          <w:sz w:val="24"/>
          <w:szCs w:val="24"/>
        </w:rPr>
        <w:t>.</w:t>
      </w:r>
      <w:r w:rsidR="00C94D6A" w:rsidRPr="005954B8">
        <w:rPr>
          <w:rFonts w:ascii="Times New Roman" w:hAnsi="Times New Roman" w:cs="Times New Roman"/>
          <w:sz w:val="24"/>
          <w:szCs w:val="24"/>
        </w:rPr>
        <w:t xml:space="preserve"> </w:t>
      </w:r>
      <w:r w:rsidR="00BF2035" w:rsidRPr="005954B8">
        <w:rPr>
          <w:rFonts w:ascii="Times New Roman" w:hAnsi="Times New Roman" w:cs="Times New Roman"/>
          <w:sz w:val="24"/>
          <w:szCs w:val="24"/>
        </w:rPr>
        <w:t xml:space="preserve"> However, for the conventional Gram-</w:t>
      </w:r>
      <w:r w:rsidR="0080049A" w:rsidRPr="005954B8">
        <w:rPr>
          <w:rFonts w:ascii="Times New Roman" w:hAnsi="Times New Roman" w:cs="Times New Roman"/>
          <w:sz w:val="24"/>
          <w:szCs w:val="24"/>
        </w:rPr>
        <w:t>Schmidt</w:t>
      </w:r>
      <w:r w:rsidR="00BF2035" w:rsidRPr="005954B8">
        <w:rPr>
          <w:rFonts w:ascii="Times New Roman" w:hAnsi="Times New Roman" w:cs="Times New Roman"/>
          <w:sz w:val="24"/>
          <w:szCs w:val="24"/>
        </w:rPr>
        <w:t>, this is not the case.</w:t>
      </w:r>
      <w:r w:rsidR="00C94D6A" w:rsidRPr="005954B8">
        <w:rPr>
          <w:rFonts w:ascii="Times New Roman" w:hAnsi="Times New Roman" w:cs="Times New Roman"/>
          <w:sz w:val="24"/>
          <w:szCs w:val="24"/>
        </w:rPr>
        <w:t xml:space="preserve"> </w:t>
      </w:r>
      <w:r w:rsidR="00BF2035" w:rsidRPr="005954B8">
        <w:rPr>
          <w:rFonts w:ascii="Times New Roman" w:hAnsi="Times New Roman" w:cs="Times New Roman"/>
          <w:sz w:val="24"/>
          <w:szCs w:val="24"/>
        </w:rPr>
        <w:t xml:space="preserve"> We can see that the norms are not zero, and this is because, as the size of the </w:t>
      </w:r>
      <w:r w:rsidR="0080049A" w:rsidRPr="005954B8">
        <w:rPr>
          <w:rFonts w:ascii="Times New Roman" w:hAnsi="Times New Roman" w:cs="Times New Roman"/>
          <w:sz w:val="24"/>
          <w:szCs w:val="24"/>
        </w:rPr>
        <w:t>matrix</w:t>
      </w:r>
      <w:r w:rsidR="00BF2035" w:rsidRPr="005954B8">
        <w:rPr>
          <w:rFonts w:ascii="Times New Roman" w:hAnsi="Times New Roman" w:cs="Times New Roman"/>
          <w:sz w:val="24"/>
          <w:szCs w:val="24"/>
        </w:rPr>
        <w:t xml:space="preserve"> increases, the error also increase</w:t>
      </w:r>
      <w:r w:rsidR="00570F2C" w:rsidRPr="005954B8">
        <w:rPr>
          <w:rFonts w:ascii="Times New Roman" w:hAnsi="Times New Roman" w:cs="Times New Roman"/>
          <w:sz w:val="24"/>
          <w:szCs w:val="24"/>
        </w:rPr>
        <w:t>s</w:t>
      </w:r>
      <w:r w:rsidR="00BF2035" w:rsidRPr="005954B8">
        <w:rPr>
          <w:rFonts w:ascii="Times New Roman" w:hAnsi="Times New Roman" w:cs="Times New Roman"/>
          <w:sz w:val="24"/>
          <w:szCs w:val="24"/>
        </w:rPr>
        <w:t>.</w:t>
      </w:r>
      <w:r w:rsidR="00C94D6A" w:rsidRPr="005954B8">
        <w:rPr>
          <w:rFonts w:ascii="Times New Roman" w:hAnsi="Times New Roman" w:cs="Times New Roman"/>
          <w:sz w:val="24"/>
          <w:szCs w:val="24"/>
        </w:rPr>
        <w:t xml:space="preserve"> </w:t>
      </w:r>
      <w:r w:rsidR="00BF2035" w:rsidRPr="005954B8">
        <w:rPr>
          <w:rFonts w:ascii="Times New Roman" w:hAnsi="Times New Roman" w:cs="Times New Roman"/>
          <w:sz w:val="24"/>
          <w:szCs w:val="24"/>
        </w:rPr>
        <w:t xml:space="preserve"> For a matrix of size </w:t>
      </w:r>
      <w:r w:rsidR="00BF2035" w:rsidRPr="005954B8">
        <w:rPr>
          <w:rFonts w:ascii="Times New Roman" w:hAnsi="Times New Roman" w:cs="Times New Roman"/>
          <w:sz w:val="24"/>
          <w:szCs w:val="24"/>
        </w:rPr>
        <w:lastRenderedPageBreak/>
        <w:t xml:space="preserve">10x10 (for example), the error will be close to zero, but </w:t>
      </w:r>
      <w:r w:rsidR="00570F2C" w:rsidRPr="005954B8">
        <w:rPr>
          <w:rFonts w:ascii="Times New Roman" w:hAnsi="Times New Roman" w:cs="Times New Roman"/>
          <w:sz w:val="24"/>
          <w:szCs w:val="24"/>
        </w:rPr>
        <w:t>the error is significant for this example (a matrix of size 80x80)</w:t>
      </w:r>
      <w:r w:rsidR="0080049A" w:rsidRPr="005954B8">
        <w:rPr>
          <w:rFonts w:ascii="Times New Roman" w:hAnsi="Times New Roman" w:cs="Times New Roman"/>
          <w:sz w:val="24"/>
          <w:szCs w:val="24"/>
        </w:rPr>
        <w:t>.</w:t>
      </w:r>
      <w:r w:rsidR="00DF2D57" w:rsidRPr="005954B8">
        <w:rPr>
          <w:rFonts w:ascii="Times New Roman" w:hAnsi="Times New Roman" w:cs="Times New Roman"/>
          <w:sz w:val="24"/>
          <w:szCs w:val="24"/>
        </w:rPr>
        <w:t xml:space="preserve">  </w:t>
      </w:r>
      <w:r w:rsidR="00D37478" w:rsidRPr="005954B8">
        <w:rPr>
          <w:rFonts w:ascii="Times New Roman" w:hAnsi="Times New Roman" w:cs="Times New Roman"/>
          <w:sz w:val="24"/>
          <w:szCs w:val="24"/>
        </w:rPr>
        <w:t xml:space="preserve">An idea as to why this phenomenon happens is that </w:t>
      </w:r>
      <w:r w:rsidR="00B765DB" w:rsidRPr="005954B8">
        <w:rPr>
          <w:rFonts w:ascii="Times New Roman" w:hAnsi="Times New Roman" w:cs="Times New Roman"/>
          <w:sz w:val="24"/>
          <w:szCs w:val="24"/>
        </w:rPr>
        <w:t xml:space="preserve">since </w:t>
      </w:r>
      <w:r w:rsidR="001D15E0" w:rsidRPr="005954B8">
        <w:rPr>
          <w:rFonts w:ascii="Times New Roman" w:hAnsi="Times New Roman" w:cs="Times New Roman"/>
          <w:sz w:val="24"/>
          <w:szCs w:val="24"/>
        </w:rPr>
        <w:t>MATLAB uses the Householder Triangularization method versus the regular version of Gram-Schmidt to calculate their values, some of the calcu</w:t>
      </w:r>
      <w:r w:rsidR="00800A02" w:rsidRPr="005954B8">
        <w:rPr>
          <w:rFonts w:ascii="Times New Roman" w:hAnsi="Times New Roman" w:cs="Times New Roman"/>
          <w:sz w:val="24"/>
          <w:szCs w:val="24"/>
        </w:rPr>
        <w:t>la</w:t>
      </w:r>
      <w:r w:rsidR="001D15E0" w:rsidRPr="005954B8">
        <w:rPr>
          <w:rFonts w:ascii="Times New Roman" w:hAnsi="Times New Roman" w:cs="Times New Roman"/>
          <w:sz w:val="24"/>
          <w:szCs w:val="24"/>
        </w:rPr>
        <w:t>ted values can differ.  Also</w:t>
      </w:r>
      <w:r w:rsidR="00800A02" w:rsidRPr="005954B8">
        <w:rPr>
          <w:rFonts w:ascii="Times New Roman" w:hAnsi="Times New Roman" w:cs="Times New Roman"/>
          <w:sz w:val="24"/>
          <w:szCs w:val="24"/>
        </w:rPr>
        <w:t>,</w:t>
      </w:r>
      <w:r w:rsidR="001D15E0" w:rsidRPr="005954B8">
        <w:rPr>
          <w:rFonts w:ascii="Times New Roman" w:hAnsi="Times New Roman" w:cs="Times New Roman"/>
          <w:sz w:val="24"/>
          <w:szCs w:val="24"/>
        </w:rPr>
        <w:t xml:space="preserve"> another idea as to why this could happen is because of machine round</w:t>
      </w:r>
      <w:r w:rsidR="00800A02" w:rsidRPr="005954B8">
        <w:rPr>
          <w:rFonts w:ascii="Times New Roman" w:hAnsi="Times New Roman" w:cs="Times New Roman"/>
          <w:sz w:val="24"/>
          <w:szCs w:val="24"/>
        </w:rPr>
        <w:t>-</w:t>
      </w:r>
      <w:r w:rsidR="001D15E0" w:rsidRPr="005954B8">
        <w:rPr>
          <w:rFonts w:ascii="Times New Roman" w:hAnsi="Times New Roman" w:cs="Times New Roman"/>
          <w:sz w:val="24"/>
          <w:szCs w:val="24"/>
        </w:rPr>
        <w:t xml:space="preserve">off and error.  Since the computer is set </w:t>
      </w:r>
      <w:r w:rsidR="00800A02" w:rsidRPr="005954B8">
        <w:rPr>
          <w:rFonts w:ascii="Times New Roman" w:hAnsi="Times New Roman" w:cs="Times New Roman"/>
          <w:sz w:val="24"/>
          <w:szCs w:val="24"/>
        </w:rPr>
        <w:t>only to</w:t>
      </w:r>
      <w:r w:rsidR="001D15E0" w:rsidRPr="005954B8">
        <w:rPr>
          <w:rFonts w:ascii="Times New Roman" w:hAnsi="Times New Roman" w:cs="Times New Roman"/>
          <w:sz w:val="24"/>
          <w:szCs w:val="24"/>
        </w:rPr>
        <w:t xml:space="preserve"> have a specific round-off value (in this case</w:t>
      </w:r>
      <w:r w:rsidR="00800A02" w:rsidRPr="005954B8">
        <w:rPr>
          <w:rFonts w:ascii="Times New Roman" w:hAnsi="Times New Roman" w:cs="Times New Roman"/>
          <w:sz w:val="24"/>
          <w:szCs w:val="24"/>
        </w:rPr>
        <w:t>,</w:t>
      </w:r>
      <w:r w:rsidR="001D15E0" w:rsidRPr="005954B8">
        <w:rPr>
          <w:rFonts w:ascii="Times New Roman" w:hAnsi="Times New Roman" w:cs="Times New Roman"/>
          <w:sz w:val="24"/>
          <w:szCs w:val="24"/>
        </w:rPr>
        <w:t xml:space="preserve"> </w:t>
      </w:r>
      <w:r w:rsidR="00800A02" w:rsidRPr="005954B8">
        <w:rPr>
          <w:rFonts w:ascii="Times New Roman" w:hAnsi="Times New Roman" w:cs="Times New Roman"/>
          <w:sz w:val="24"/>
          <w:szCs w:val="24"/>
        </w:rPr>
        <w:t>four</w:t>
      </w:r>
      <w:r w:rsidR="001D15E0" w:rsidRPr="005954B8">
        <w:rPr>
          <w:rFonts w:ascii="Times New Roman" w:hAnsi="Times New Roman" w:cs="Times New Roman"/>
          <w:sz w:val="24"/>
          <w:szCs w:val="24"/>
        </w:rPr>
        <w:t xml:space="preserve"> decimal places), it could </w:t>
      </w:r>
      <w:r w:rsidR="00800A02" w:rsidRPr="005954B8">
        <w:rPr>
          <w:rFonts w:ascii="Times New Roman" w:hAnsi="Times New Roman" w:cs="Times New Roman"/>
          <w:sz w:val="24"/>
          <w:szCs w:val="24"/>
        </w:rPr>
        <w:t>also make the results seem different</w:t>
      </w:r>
      <w:r w:rsidR="001D15E0" w:rsidRPr="005954B8">
        <w:rPr>
          <w:rFonts w:ascii="Times New Roman" w:hAnsi="Times New Roman" w:cs="Times New Roman"/>
          <w:sz w:val="24"/>
          <w:szCs w:val="24"/>
        </w:rPr>
        <w:t>.  Thus, all methods for calculating the QR factorization of a matrix are valid in their ways</w:t>
      </w:r>
      <w:r w:rsidR="00800A02" w:rsidRPr="005954B8">
        <w:rPr>
          <w:rFonts w:ascii="Times New Roman" w:hAnsi="Times New Roman" w:cs="Times New Roman"/>
          <w:sz w:val="24"/>
          <w:szCs w:val="24"/>
        </w:rPr>
        <w:t>,</w:t>
      </w:r>
      <w:r w:rsidR="001D15E0" w:rsidRPr="005954B8">
        <w:rPr>
          <w:rFonts w:ascii="Times New Roman" w:hAnsi="Times New Roman" w:cs="Times New Roman"/>
          <w:sz w:val="24"/>
          <w:szCs w:val="24"/>
        </w:rPr>
        <w:t xml:space="preserve"> and it shows </w:t>
      </w:r>
      <w:r w:rsidR="00800A02" w:rsidRPr="005954B8">
        <w:rPr>
          <w:rFonts w:ascii="Times New Roman" w:hAnsi="Times New Roman" w:cs="Times New Roman"/>
          <w:sz w:val="24"/>
          <w:szCs w:val="24"/>
        </w:rPr>
        <w:t>that there is more than one way to find a QR factorization.</w:t>
      </w:r>
    </w:p>
    <w:p w14:paraId="06F055A5" w14:textId="71ACF611" w:rsidR="00C809D6" w:rsidRPr="005954B8" w:rsidRDefault="00F00003" w:rsidP="00360E7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954B8">
        <w:rPr>
          <w:rFonts w:ascii="Times New Roman" w:hAnsi="Times New Roman" w:cs="Times New Roman"/>
          <w:sz w:val="24"/>
          <w:szCs w:val="24"/>
        </w:rPr>
        <w:t xml:space="preserve">      In sum, when testing Classical and Modified Gram-Schmidt methods, it can be determine</w:t>
      </w:r>
      <w:r w:rsidR="00A77DBC" w:rsidRPr="005954B8">
        <w:rPr>
          <w:rFonts w:ascii="Times New Roman" w:hAnsi="Times New Roman" w:cs="Times New Roman"/>
          <w:sz w:val="24"/>
          <w:szCs w:val="24"/>
        </w:rPr>
        <w:t xml:space="preserve">d that </w:t>
      </w:r>
      <w:r w:rsidR="00325B0E" w:rsidRPr="005954B8">
        <w:rPr>
          <w:rFonts w:ascii="Times New Roman" w:hAnsi="Times New Roman" w:cs="Times New Roman"/>
          <w:sz w:val="24"/>
          <w:szCs w:val="24"/>
        </w:rPr>
        <w:t>Modified</w:t>
      </w:r>
      <w:r w:rsidR="00603ACC" w:rsidRPr="005954B8">
        <w:rPr>
          <w:rFonts w:ascii="Times New Roman" w:hAnsi="Times New Roman" w:cs="Times New Roman"/>
          <w:sz w:val="24"/>
          <w:szCs w:val="24"/>
        </w:rPr>
        <w:t xml:space="preserve"> Gram-Schmidt is more accurate between the two.  </w:t>
      </w:r>
      <w:r w:rsidR="00800A02" w:rsidRPr="005954B8">
        <w:rPr>
          <w:rFonts w:ascii="Times New Roman" w:hAnsi="Times New Roman" w:cs="Times New Roman"/>
          <w:sz w:val="24"/>
          <w:szCs w:val="24"/>
        </w:rPr>
        <w:t>These results can be verified when comparing norms and the built-in MATLAB QR function</w:t>
      </w:r>
      <w:r w:rsidR="00325B0E" w:rsidRPr="005954B8">
        <w:rPr>
          <w:rFonts w:ascii="Times New Roman" w:hAnsi="Times New Roman" w:cs="Times New Roman"/>
          <w:sz w:val="24"/>
          <w:szCs w:val="24"/>
        </w:rPr>
        <w:t>.  Overall, this project showed the differences between the two different Gram-Schmidt methods and how they are calcu</w:t>
      </w:r>
      <w:r w:rsidR="002C228F" w:rsidRPr="005954B8">
        <w:rPr>
          <w:rFonts w:ascii="Times New Roman" w:hAnsi="Times New Roman" w:cs="Times New Roman"/>
          <w:sz w:val="24"/>
          <w:szCs w:val="24"/>
        </w:rPr>
        <w:t xml:space="preserve">lated using MATLAB and </w:t>
      </w:r>
      <w:r w:rsidR="00570F2C" w:rsidRPr="005954B8">
        <w:rPr>
          <w:rFonts w:ascii="Times New Roman" w:hAnsi="Times New Roman" w:cs="Times New Roman"/>
          <w:sz w:val="24"/>
          <w:szCs w:val="24"/>
        </w:rPr>
        <w:t>Trefethen-Beau’s methods</w:t>
      </w:r>
      <w:r w:rsidR="002C228F" w:rsidRPr="005954B8">
        <w:rPr>
          <w:rFonts w:ascii="Times New Roman" w:hAnsi="Times New Roman" w:cs="Times New Roman"/>
          <w:sz w:val="24"/>
          <w:szCs w:val="24"/>
        </w:rPr>
        <w:t>.</w:t>
      </w:r>
    </w:p>
    <w:p w14:paraId="403670DD" w14:textId="193D946F" w:rsidR="00A11D86" w:rsidRDefault="00A11D86" w:rsidP="00360E7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A742988" w14:textId="77777777" w:rsidR="00A11D86" w:rsidRDefault="00A11D8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787365D" w14:textId="0AA28CA4" w:rsidR="00A11D86" w:rsidRPr="005954B8" w:rsidRDefault="00073EA3" w:rsidP="00073EA3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954B8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O</w:t>
      </w:r>
      <w:r w:rsidR="00A11D86" w:rsidRPr="005954B8">
        <w:rPr>
          <w:rFonts w:ascii="Times New Roman" w:hAnsi="Times New Roman" w:cs="Times New Roman"/>
          <w:b/>
          <w:bCs/>
          <w:sz w:val="28"/>
          <w:szCs w:val="28"/>
          <w:u w:val="single"/>
        </w:rPr>
        <w:t>fficial Code</w:t>
      </w:r>
    </w:p>
    <w:p w14:paraId="558A814A" w14:textId="3C2C2C70" w:rsidR="0008223C" w:rsidRPr="00073EA3" w:rsidRDefault="0008223C" w:rsidP="009076A3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73EA3">
        <w:rPr>
          <w:rFonts w:ascii="Times New Roman" w:hAnsi="Times New Roman" w:cs="Times New Roman"/>
          <w:b/>
          <w:bCs/>
          <w:sz w:val="24"/>
          <w:szCs w:val="24"/>
          <w:u w:val="single"/>
        </w:rPr>
        <w:t>mycgs.m</w:t>
      </w:r>
    </w:p>
    <w:p w14:paraId="2FCD6E29" w14:textId="41C40515" w:rsidR="009076A3" w:rsidRDefault="009076A3" w:rsidP="009076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[QC, RC] = mycgs(A)</w:t>
      </w:r>
    </w:p>
    <w:p w14:paraId="18B8FC49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Get size of A</w:t>
      </w:r>
    </w:p>
    <w:p w14:paraId="0BB33971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[m, n] = size(A);</w:t>
      </w:r>
    </w:p>
    <w:p w14:paraId="75AF4B03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28009"/>
          <w:sz w:val="20"/>
          <w:szCs w:val="20"/>
        </w:rPr>
        <w:t>% Create QC and RC</w:t>
      </w:r>
    </w:p>
    <w:p w14:paraId="60DD9D50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QC = zeros(m,n);</w:t>
      </w:r>
    </w:p>
    <w:p w14:paraId="30E8DD35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RC = zeros(n,n);</w:t>
      </w:r>
    </w:p>
    <w:p w14:paraId="707AF73E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6C002F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28009"/>
          <w:sz w:val="20"/>
          <w:szCs w:val="20"/>
        </w:rPr>
        <w:t>% Algorithm 7.1 Classical Gram Schmidt</w:t>
      </w:r>
    </w:p>
    <w:p w14:paraId="224FCBE4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 = 1:n</w:t>
      </w:r>
    </w:p>
    <w:p w14:paraId="6A4DA1DF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vj = A(:, j); </w:t>
      </w:r>
      <w:r>
        <w:rPr>
          <w:rFonts w:ascii="Courier New" w:hAnsi="Courier New" w:cs="Courier New"/>
          <w:color w:val="028009"/>
          <w:sz w:val="20"/>
          <w:szCs w:val="20"/>
        </w:rPr>
        <w:t>% column j</w:t>
      </w:r>
    </w:p>
    <w:p w14:paraId="3F47E31F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= 1:j - 1</w:t>
      </w:r>
    </w:p>
    <w:p w14:paraId="43E0E072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RC(i,j) = QC(:,i)'*A(:,j);</w:t>
      </w:r>
    </w:p>
    <w:p w14:paraId="250F5A7F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vj = vj - RC(i,j)*QC(:,i);</w:t>
      </w:r>
    </w:p>
    <w:p w14:paraId="590F6EE3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401DCF82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RC(j,j) = norm(vj);</w:t>
      </w:r>
    </w:p>
    <w:p w14:paraId="52AE8E49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QC(:,j) = vj/RC(j,j);</w:t>
      </w:r>
    </w:p>
    <w:p w14:paraId="0D955B1E" w14:textId="77777777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35D54426" w14:textId="02F38D94" w:rsidR="00820F49" w:rsidRDefault="00820F49" w:rsidP="00820F49">
      <w:pPr>
        <w:autoSpaceDE w:val="0"/>
        <w:autoSpaceDN w:val="0"/>
        <w:adjustRightInd w:val="0"/>
        <w:rPr>
          <w:rFonts w:ascii="Courier New" w:hAnsi="Courier New" w:cs="Courier New"/>
          <w:color w:val="0E00FF"/>
          <w:sz w:val="20"/>
          <w:szCs w:val="20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548B1C30" w14:textId="3CBCCE22" w:rsidR="0008223C" w:rsidRDefault="0008223C" w:rsidP="00820F49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</w:p>
    <w:p w14:paraId="2D8200D5" w14:textId="0578E333" w:rsidR="0008223C" w:rsidRPr="00073EA3" w:rsidRDefault="0008223C" w:rsidP="00820F4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73EA3">
        <w:rPr>
          <w:rFonts w:ascii="Times New Roman" w:hAnsi="Times New Roman" w:cs="Times New Roman"/>
          <w:b/>
          <w:bCs/>
          <w:sz w:val="24"/>
          <w:szCs w:val="24"/>
          <w:u w:val="single"/>
        </w:rPr>
        <w:t>mymsg.m</w:t>
      </w:r>
    </w:p>
    <w:p w14:paraId="00A5FE2F" w14:textId="77C54AD5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E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[QM, RM] = mymgs(A)</w:t>
      </w:r>
    </w:p>
    <w:p w14:paraId="46FB1C5C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Get size of A</w:t>
      </w:r>
    </w:p>
    <w:p w14:paraId="2A7BD2C9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[m, n] = size(A);</w:t>
      </w:r>
    </w:p>
    <w:p w14:paraId="6B5228EE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28009"/>
          <w:sz w:val="20"/>
          <w:szCs w:val="20"/>
        </w:rPr>
        <w:t>% Create QC and RC</w:t>
      </w:r>
    </w:p>
    <w:p w14:paraId="49F93057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QM = zeros(m,n);</w:t>
      </w:r>
    </w:p>
    <w:p w14:paraId="77C05970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RM = zeros(n,n);</w:t>
      </w:r>
    </w:p>
    <w:p w14:paraId="293403BE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B8052C9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V = A;</w:t>
      </w:r>
    </w:p>
    <w:p w14:paraId="14F4BCCB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BFB6E13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28009"/>
          <w:sz w:val="20"/>
          <w:szCs w:val="20"/>
        </w:rPr>
        <w:t>% Algoritm 8.1 Modified Gram-Schmidt</w:t>
      </w:r>
    </w:p>
    <w:p w14:paraId="47BA7677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28009"/>
          <w:sz w:val="20"/>
          <w:szCs w:val="20"/>
        </w:rPr>
        <w:t>% for i = 1:n</w:t>
      </w:r>
    </w:p>
    <w:p w14:paraId="575F8979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28009"/>
          <w:sz w:val="20"/>
          <w:szCs w:val="20"/>
        </w:rPr>
        <w:t>%     vi = ai</w:t>
      </w:r>
    </w:p>
    <w:p w14:paraId="0729C36C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28009"/>
          <w:sz w:val="20"/>
          <w:szCs w:val="20"/>
        </w:rPr>
        <w:t>% end</w:t>
      </w:r>
    </w:p>
    <w:p w14:paraId="683ABF41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= 1:n</w:t>
      </w:r>
    </w:p>
    <w:p w14:paraId="30C80338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RM(i,i) = norm(V(:,i));</w:t>
      </w:r>
    </w:p>
    <w:p w14:paraId="043056AF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QM(:,i) = V(:,i)/RM(i,i);</w:t>
      </w:r>
    </w:p>
    <w:p w14:paraId="4D7A3B29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 = i + 1:n</w:t>
      </w:r>
    </w:p>
    <w:p w14:paraId="653C6796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RM(i,j) = QM(:,i)'*V(:,j);</w:t>
      </w:r>
    </w:p>
    <w:p w14:paraId="595EE192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V(:,j) = V(:,j) - RM(i,j)*QM(:,i);</w:t>
      </w:r>
    </w:p>
    <w:p w14:paraId="28009673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39988FA5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CCB8CED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6D4C5B6" w14:textId="77777777" w:rsidR="0008223C" w:rsidRDefault="0008223C" w:rsidP="0008223C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</w:p>
    <w:p w14:paraId="68A5C664" w14:textId="3EF1564D" w:rsidR="00A11D86" w:rsidRPr="00073EA3" w:rsidRDefault="0008223C" w:rsidP="00360E7F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73EA3">
        <w:rPr>
          <w:rFonts w:ascii="Times New Roman" w:hAnsi="Times New Roman" w:cs="Times New Roman"/>
          <w:b/>
          <w:bCs/>
          <w:sz w:val="24"/>
          <w:szCs w:val="24"/>
          <w:u w:val="single"/>
        </w:rPr>
        <w:t>NewTest.m</w:t>
      </w:r>
    </w:p>
    <w:p w14:paraId="52D934EB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lc, clear </w:t>
      </w:r>
      <w:r>
        <w:rPr>
          <w:rFonts w:ascii="Courier New" w:hAnsi="Courier New" w:cs="Courier New"/>
          <w:color w:val="AA04F9"/>
          <w:sz w:val="20"/>
          <w:szCs w:val="20"/>
        </w:rPr>
        <w:t>al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close </w:t>
      </w:r>
      <w:r>
        <w:rPr>
          <w:rFonts w:ascii="Courier New" w:hAnsi="Courier New" w:cs="Courier New"/>
          <w:color w:val="AA04F9"/>
          <w:sz w:val="20"/>
          <w:szCs w:val="20"/>
        </w:rPr>
        <w:t>all</w:t>
      </w:r>
    </w:p>
    <w:p w14:paraId="71CFEEC4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AA04F9"/>
          <w:sz w:val="20"/>
          <w:szCs w:val="20"/>
        </w:rPr>
        <w:t xml:space="preserve"> </w:t>
      </w:r>
    </w:p>
    <w:p w14:paraId="5107CC6A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Build actual matrix</w:t>
      </w:r>
    </w:p>
    <w:p w14:paraId="3339D80C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 = 80;</w:t>
      </w:r>
    </w:p>
    <w:p w14:paraId="4D222085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U,X] = qr(randn(N));</w:t>
      </w:r>
    </w:p>
    <w:p w14:paraId="31467831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V,X] = qr(randn(N));</w:t>
      </w:r>
    </w:p>
    <w:p w14:paraId="777DBC86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S = diag(2.^(-1:-1:-N));</w:t>
      </w:r>
    </w:p>
    <w:p w14:paraId="2DB660E2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U*S*V;</w:t>
      </w:r>
    </w:p>
    <w:p w14:paraId="48AF8FD9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22E5831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est mycgs</w:t>
      </w:r>
    </w:p>
    <w:p w14:paraId="16FA19E8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QC, RC] = mycgs(A);</w:t>
      </w:r>
    </w:p>
    <w:p w14:paraId="13C0A569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QM, RM] = mymgs(A);</w:t>
      </w:r>
    </w:p>
    <w:p w14:paraId="60967599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72A613A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Calculate norms</w:t>
      </w:r>
    </w:p>
    <w:p w14:paraId="7FE09E19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printf(</w:t>
      </w:r>
      <w:r>
        <w:rPr>
          <w:rFonts w:ascii="Courier New" w:hAnsi="Courier New" w:cs="Courier New"/>
          <w:color w:val="AA04F9"/>
          <w:sz w:val="20"/>
          <w:szCs w:val="20"/>
        </w:rPr>
        <w:t>"The following norms test that the factorization of A by each method is correct\nAs the norm is smaller, the method is more accurate\n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71E0F7A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printf(</w:t>
      </w:r>
      <w:r>
        <w:rPr>
          <w:rFonts w:ascii="Courier New" w:hAnsi="Courier New" w:cs="Courier New"/>
          <w:color w:val="AA04F9"/>
          <w:sz w:val="20"/>
          <w:szCs w:val="20"/>
        </w:rPr>
        <w:t>"Norm between A and QC*RC (result from mycgs)\n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744B8D4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orm(A-QC*RC)</w:t>
      </w:r>
    </w:p>
    <w:p w14:paraId="72735A01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printf(</w:t>
      </w:r>
      <w:r>
        <w:rPr>
          <w:rFonts w:ascii="Courier New" w:hAnsi="Courier New" w:cs="Courier New"/>
          <w:color w:val="AA04F9"/>
          <w:sz w:val="20"/>
          <w:szCs w:val="20"/>
        </w:rPr>
        <w:t>"\nNorm between A and QM*RM (result from mymgs)\n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E50D305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orm(A-QM*RM)</w:t>
      </w:r>
    </w:p>
    <w:p w14:paraId="0DBC4DFF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C08E7B0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printf(</w:t>
      </w:r>
      <w:r>
        <w:rPr>
          <w:rFonts w:ascii="Courier New" w:hAnsi="Courier New" w:cs="Courier New"/>
          <w:color w:val="AA04F9"/>
          <w:sz w:val="20"/>
          <w:szCs w:val="20"/>
        </w:rPr>
        <w:t>"Now we test the result from the product of matrix Q from each method\n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CACF951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printf(</w:t>
      </w:r>
      <w:r>
        <w:rPr>
          <w:rFonts w:ascii="Courier New" w:hAnsi="Courier New" w:cs="Courier New"/>
          <w:color w:val="AA04F9"/>
          <w:sz w:val="20"/>
          <w:szCs w:val="20"/>
        </w:rPr>
        <w:t>"The result of the product of Q'*Q should be equal to the Identity matrix\n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2E582FA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printf(</w:t>
      </w:r>
      <w:r>
        <w:rPr>
          <w:rFonts w:ascii="Courier New" w:hAnsi="Courier New" w:cs="Courier New"/>
          <w:color w:val="AA04F9"/>
          <w:sz w:val="20"/>
          <w:szCs w:val="20"/>
        </w:rPr>
        <w:t>"So, we will compute the norm between that product and a Identity Matrix\n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9DE6F89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printf(</w:t>
      </w:r>
      <w:r>
        <w:rPr>
          <w:rFonts w:ascii="Courier New" w:hAnsi="Courier New" w:cs="Courier New"/>
          <w:color w:val="AA04F9"/>
          <w:sz w:val="20"/>
          <w:szCs w:val="20"/>
        </w:rPr>
        <w:t>"\nNorm between the identity and the product of matrix Q'*Q from mycgs\n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569B5E2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orm(eye(N,N)-QC'*QC)</w:t>
      </w:r>
    </w:p>
    <w:p w14:paraId="03737426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printf(</w:t>
      </w:r>
      <w:r>
        <w:rPr>
          <w:rFonts w:ascii="Courier New" w:hAnsi="Courier New" w:cs="Courier New"/>
          <w:color w:val="AA04F9"/>
          <w:sz w:val="20"/>
          <w:szCs w:val="20"/>
        </w:rPr>
        <w:t>"\nNorm between the identity and the product of matrix Q'*Q from mymgs\n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F3B8F7F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orm(eye(N,N)-QM'*QM)</w:t>
      </w:r>
    </w:p>
    <w:p w14:paraId="2AFCF618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printf(</w:t>
      </w:r>
      <w:r>
        <w:rPr>
          <w:rFonts w:ascii="Courier New" w:hAnsi="Courier New" w:cs="Courier New"/>
          <w:color w:val="AA04F9"/>
          <w:sz w:val="20"/>
          <w:szCs w:val="20"/>
        </w:rPr>
        <w:t>"\nWe see that the Modified Gram-Schmidt is better because the norm is smaller\n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579D368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DB00AB4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% produce a plot of the diagonal elements of S, RC and RM</w:t>
      </w:r>
    </w:p>
    <w:p w14:paraId="15979800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iagS = diag(S);</w:t>
      </w:r>
    </w:p>
    <w:p w14:paraId="73AEEE2C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iagRC = diag(RC);</w:t>
      </w:r>
    </w:p>
    <w:p w14:paraId="18F3F457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iagRM = diag(RM);</w:t>
      </w:r>
    </w:p>
    <w:p w14:paraId="61F165E0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4DE2C07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5A4BC05D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271F95FD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emilogy(diagS, </w:t>
      </w:r>
      <w:r>
        <w:rPr>
          <w:rFonts w:ascii="Courier New" w:hAnsi="Courier New" w:cs="Courier New"/>
          <w:color w:val="AA04F9"/>
          <w:sz w:val="20"/>
          <w:szCs w:val="20"/>
        </w:rPr>
        <w:t>'bo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1C9DB76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emilogy(diagRC,</w:t>
      </w:r>
      <w:r>
        <w:rPr>
          <w:rFonts w:ascii="Courier New" w:hAnsi="Courier New" w:cs="Courier New"/>
          <w:color w:val="AA04F9"/>
          <w:sz w:val="20"/>
          <w:szCs w:val="20"/>
        </w:rPr>
        <w:t>'rx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7F4FB76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emilogy(diagRM,</w:t>
      </w:r>
      <w:r>
        <w:rPr>
          <w:rFonts w:ascii="Courier New" w:hAnsi="Courier New" w:cs="Courier New"/>
          <w:color w:val="AA04F9"/>
          <w:sz w:val="20"/>
          <w:szCs w:val="20"/>
        </w:rPr>
        <w:t>'k^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C5F9D2F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gend(</w:t>
      </w:r>
      <w:r>
        <w:rPr>
          <w:rFonts w:ascii="Courier New" w:hAnsi="Courier New" w:cs="Courier New"/>
          <w:color w:val="AA04F9"/>
          <w:sz w:val="20"/>
          <w:szCs w:val="20"/>
        </w:rPr>
        <w:t>'Diagonal of S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Diagonal of RC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diagonal of RM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B1DF137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4D5394DA" w14:textId="74B1C425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AA04F9"/>
          <w:sz w:val="20"/>
          <w:szCs w:val="20"/>
        </w:rPr>
        <w:t xml:space="preserve"> </w:t>
      </w:r>
    </w:p>
    <w:p w14:paraId="1A824A16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% Use built-in QR factorization</w:t>
      </w:r>
    </w:p>
    <w:p w14:paraId="1360EE22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printf(</w:t>
      </w:r>
      <w:r>
        <w:rPr>
          <w:rFonts w:ascii="Courier New" w:hAnsi="Courier New" w:cs="Courier New"/>
          <w:color w:val="AA04F9"/>
          <w:sz w:val="20"/>
          <w:szCs w:val="20"/>
        </w:rPr>
        <w:t>"Now, we test MATLAB's built-in function for QR factorization\n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89C546A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QH,RH] = qr(A);</w:t>
      </w:r>
    </w:p>
    <w:p w14:paraId="705F139D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Check norms</w:t>
      </w:r>
    </w:p>
    <w:p w14:paraId="0A805537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printf(</w:t>
      </w:r>
      <w:r>
        <w:rPr>
          <w:rFonts w:ascii="Courier New" w:hAnsi="Courier New" w:cs="Courier New"/>
          <w:color w:val="AA04F9"/>
          <w:sz w:val="20"/>
          <w:szCs w:val="20"/>
        </w:rPr>
        <w:t>"\nNorm between A and the factored matrix A constructed with Q*H from the built-in qr function\n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851D719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orm(A-QH*RH)</w:t>
      </w:r>
    </w:p>
    <w:p w14:paraId="76B5DC28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printf(</w:t>
      </w:r>
      <w:r>
        <w:rPr>
          <w:rFonts w:ascii="Courier New" w:hAnsi="Courier New" w:cs="Courier New"/>
          <w:color w:val="AA04F9"/>
          <w:sz w:val="20"/>
          <w:szCs w:val="20"/>
        </w:rPr>
        <w:t>"\nNorm between the Identity and Q'*Q obtained from the built-in qr function\n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9CBD0F5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orm(eye(N,N)-QH'*QH)</w:t>
      </w:r>
    </w:p>
    <w:p w14:paraId="5B1C2C88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C22A80F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rr1 = [];</w:t>
      </w:r>
    </w:p>
    <w:p w14:paraId="58964F71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err2 = [];</w:t>
      </w:r>
    </w:p>
    <w:p w14:paraId="197295F8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 = 1;</w:t>
      </w:r>
    </w:p>
    <w:p w14:paraId="5BEFFE7E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 = 5:100</w:t>
      </w:r>
    </w:p>
    <w:p w14:paraId="210318D8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[U,X] = qr(randn(N));</w:t>
      </w:r>
    </w:p>
    <w:p w14:paraId="0EDCCD9F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[V,X] = qr(randn(N));</w:t>
      </w:r>
    </w:p>
    <w:p w14:paraId="47C8F440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 = diag(2.^(-1:-1:-N));</w:t>
      </w:r>
    </w:p>
    <w:p w14:paraId="034F0A87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A = U*S*V;</w:t>
      </w:r>
    </w:p>
    <w:p w14:paraId="0A539744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3DEC45A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[QC, RC] = mycgs(A);</w:t>
      </w:r>
    </w:p>
    <w:p w14:paraId="541F8774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[QM, RM] = mymgs(A);</w:t>
      </w:r>
    </w:p>
    <w:p w14:paraId="589C44BB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E05A0BB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28009"/>
          <w:sz w:val="20"/>
          <w:szCs w:val="20"/>
        </w:rPr>
        <w:t>% Calculate norms</w:t>
      </w:r>
    </w:p>
    <w:p w14:paraId="38F42E3B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orm1 = norm(eye(N,N)-QC'*QC);</w:t>
      </w:r>
    </w:p>
    <w:p w14:paraId="0A9E507F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orm2 = norm(eye(N,N)-QM'*QM);</w:t>
      </w:r>
    </w:p>
    <w:p w14:paraId="7682E16A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60E9213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rr1(i) = norm1;</w:t>
      </w:r>
    </w:p>
    <w:p w14:paraId="4806B267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rr2(i) = norm2;</w:t>
      </w:r>
    </w:p>
    <w:p w14:paraId="43F6E88B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 = i + 1;</w:t>
      </w:r>
    </w:p>
    <w:p w14:paraId="7243EF24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333A1F55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57D0BF0B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7E3DE78D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1,2,1)</w:t>
      </w:r>
    </w:p>
    <w:p w14:paraId="27E91545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5:100, err1)</w:t>
      </w:r>
    </w:p>
    <w:p w14:paraId="33E1B416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A04F9"/>
          <w:sz w:val="20"/>
          <w:szCs w:val="20"/>
        </w:rPr>
        <w:t>'Size of matrix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4C6766C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A04F9"/>
          <w:sz w:val="20"/>
          <w:szCs w:val="20"/>
        </w:rPr>
        <w:t>'Error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CBA038B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A04F9"/>
          <w:sz w:val="20"/>
          <w:szCs w:val="20"/>
        </w:rPr>
        <w:t>'Conventional Gram-Schmidt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726E482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7A191030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1,2,2)</w:t>
      </w:r>
    </w:p>
    <w:p w14:paraId="2E8EEDC9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5:100, err2)</w:t>
      </w:r>
    </w:p>
    <w:p w14:paraId="3C4504AC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3ED10D5B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A04F9"/>
          <w:sz w:val="20"/>
          <w:szCs w:val="20"/>
        </w:rPr>
        <w:t>'Size of matrix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4FA31D9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A04F9"/>
          <w:sz w:val="20"/>
          <w:szCs w:val="20"/>
        </w:rPr>
        <w:t>'Modified Gram-Schmidt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D575136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9D3565D" w14:textId="77777777" w:rsidR="00073EA3" w:rsidRDefault="00073EA3" w:rsidP="00073EA3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label(</w:t>
      </w:r>
      <w:r>
        <w:rPr>
          <w:rFonts w:ascii="Courier New" w:hAnsi="Courier New" w:cs="Courier New"/>
          <w:color w:val="AA04F9"/>
          <w:sz w:val="20"/>
          <w:szCs w:val="20"/>
        </w:rPr>
        <w:t>'Error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B88A748" w14:textId="77777777" w:rsidR="00073EA3" w:rsidRPr="0008223C" w:rsidRDefault="00073EA3" w:rsidP="00360E7F">
      <w:pPr>
        <w:spacing w:line="480" w:lineRule="auto"/>
        <w:rPr>
          <w:rFonts w:ascii="Times New Roman" w:hAnsi="Times New Roman" w:cs="Times New Roman"/>
          <w:sz w:val="28"/>
          <w:szCs w:val="28"/>
        </w:rPr>
      </w:pPr>
    </w:p>
    <w:sectPr w:rsidR="00073EA3" w:rsidRPr="0008223C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A6235" w14:textId="77777777" w:rsidR="008547D7" w:rsidRDefault="008547D7" w:rsidP="00C54A2B">
      <w:r>
        <w:separator/>
      </w:r>
    </w:p>
  </w:endnote>
  <w:endnote w:type="continuationSeparator" w:id="0">
    <w:p w14:paraId="2F2580F4" w14:textId="77777777" w:rsidR="008547D7" w:rsidRDefault="008547D7" w:rsidP="00C54A2B">
      <w:r>
        <w:continuationSeparator/>
      </w:r>
    </w:p>
  </w:endnote>
  <w:endnote w:type="continuationNotice" w:id="1">
    <w:p w14:paraId="037E7C5B" w14:textId="77777777" w:rsidR="008547D7" w:rsidRDefault="008547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946B8" w14:textId="77777777" w:rsidR="008547D7" w:rsidRDefault="008547D7" w:rsidP="00C54A2B">
      <w:r>
        <w:separator/>
      </w:r>
    </w:p>
  </w:footnote>
  <w:footnote w:type="continuationSeparator" w:id="0">
    <w:p w14:paraId="027F7644" w14:textId="77777777" w:rsidR="008547D7" w:rsidRDefault="008547D7" w:rsidP="00C54A2B">
      <w:r>
        <w:continuationSeparator/>
      </w:r>
    </w:p>
  </w:footnote>
  <w:footnote w:type="continuationNotice" w:id="1">
    <w:p w14:paraId="738223F8" w14:textId="77777777" w:rsidR="008547D7" w:rsidRDefault="008547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699482" w14:textId="657A8403" w:rsidR="007677CD" w:rsidRPr="007677CD" w:rsidRDefault="007677CD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7677CD">
      <w:rPr>
        <w:rFonts w:ascii="Times New Roman" w:hAnsi="Times New Roman" w:cs="Times New Roman"/>
        <w:sz w:val="24"/>
        <w:szCs w:val="24"/>
      </w:rPr>
      <w:t xml:space="preserve">Lauen </w:t>
    </w:r>
    <w:sdt>
      <w:sdtPr>
        <w:rPr>
          <w:rFonts w:ascii="Times New Roman" w:hAnsi="Times New Roman" w:cs="Times New Roman"/>
          <w:sz w:val="24"/>
          <w:szCs w:val="24"/>
        </w:rPr>
        <w:id w:val="-208991843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677CD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677CD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677CD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7677C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7677CD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5B64CF77" w14:textId="77777777" w:rsidR="00C54A2B" w:rsidRDefault="00C54A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764B14"/>
    <w:multiLevelType w:val="hybridMultilevel"/>
    <w:tmpl w:val="7BDA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7cwNzc3MTMztjBV0lEKTi0uzszPAykwqgUAhpHLBywAAAA="/>
  </w:docVars>
  <w:rsids>
    <w:rsidRoot w:val="0052776C"/>
    <w:rsid w:val="00065AE4"/>
    <w:rsid w:val="00073EA3"/>
    <w:rsid w:val="0008223C"/>
    <w:rsid w:val="000E0740"/>
    <w:rsid w:val="001423E8"/>
    <w:rsid w:val="00164897"/>
    <w:rsid w:val="001849F9"/>
    <w:rsid w:val="001D15E0"/>
    <w:rsid w:val="001F68DB"/>
    <w:rsid w:val="0020115A"/>
    <w:rsid w:val="002104BF"/>
    <w:rsid w:val="00290C6F"/>
    <w:rsid w:val="002C228F"/>
    <w:rsid w:val="002F0EFE"/>
    <w:rsid w:val="002F629E"/>
    <w:rsid w:val="00311BAC"/>
    <w:rsid w:val="00325B0E"/>
    <w:rsid w:val="00360E7F"/>
    <w:rsid w:val="00362ABF"/>
    <w:rsid w:val="003632B5"/>
    <w:rsid w:val="00363D93"/>
    <w:rsid w:val="00370827"/>
    <w:rsid w:val="00373532"/>
    <w:rsid w:val="0037379C"/>
    <w:rsid w:val="003901CB"/>
    <w:rsid w:val="003C0545"/>
    <w:rsid w:val="003C4568"/>
    <w:rsid w:val="0040055F"/>
    <w:rsid w:val="00403FCA"/>
    <w:rsid w:val="0042250B"/>
    <w:rsid w:val="00425348"/>
    <w:rsid w:val="00437766"/>
    <w:rsid w:val="004D78E6"/>
    <w:rsid w:val="0052588E"/>
    <w:rsid w:val="0052776C"/>
    <w:rsid w:val="00533F52"/>
    <w:rsid w:val="00534025"/>
    <w:rsid w:val="00562A47"/>
    <w:rsid w:val="00570F2C"/>
    <w:rsid w:val="00580DF3"/>
    <w:rsid w:val="005918A9"/>
    <w:rsid w:val="005954B8"/>
    <w:rsid w:val="005B1E53"/>
    <w:rsid w:val="005D42EA"/>
    <w:rsid w:val="00603ACC"/>
    <w:rsid w:val="00654952"/>
    <w:rsid w:val="00654CA6"/>
    <w:rsid w:val="00667D7E"/>
    <w:rsid w:val="006714AB"/>
    <w:rsid w:val="006F6EF4"/>
    <w:rsid w:val="007677CD"/>
    <w:rsid w:val="0079082B"/>
    <w:rsid w:val="00796646"/>
    <w:rsid w:val="007B2060"/>
    <w:rsid w:val="0080049A"/>
    <w:rsid w:val="00800A02"/>
    <w:rsid w:val="00820F49"/>
    <w:rsid w:val="00845E38"/>
    <w:rsid w:val="008547D7"/>
    <w:rsid w:val="008701AB"/>
    <w:rsid w:val="00875262"/>
    <w:rsid w:val="008A0424"/>
    <w:rsid w:val="008E7446"/>
    <w:rsid w:val="008F6F52"/>
    <w:rsid w:val="00901B11"/>
    <w:rsid w:val="009076A3"/>
    <w:rsid w:val="009250BD"/>
    <w:rsid w:val="009257A3"/>
    <w:rsid w:val="00951810"/>
    <w:rsid w:val="009878B5"/>
    <w:rsid w:val="009F12A8"/>
    <w:rsid w:val="009F7B56"/>
    <w:rsid w:val="00A102E0"/>
    <w:rsid w:val="00A11D86"/>
    <w:rsid w:val="00A15A6A"/>
    <w:rsid w:val="00A17E3D"/>
    <w:rsid w:val="00A409C6"/>
    <w:rsid w:val="00A77DBC"/>
    <w:rsid w:val="00AA2CCB"/>
    <w:rsid w:val="00AB6BBC"/>
    <w:rsid w:val="00B5147D"/>
    <w:rsid w:val="00B52D84"/>
    <w:rsid w:val="00B564F9"/>
    <w:rsid w:val="00B765DB"/>
    <w:rsid w:val="00B81795"/>
    <w:rsid w:val="00B92B83"/>
    <w:rsid w:val="00BD1F8E"/>
    <w:rsid w:val="00BF2035"/>
    <w:rsid w:val="00C54A2B"/>
    <w:rsid w:val="00C71B0E"/>
    <w:rsid w:val="00C809D6"/>
    <w:rsid w:val="00C82A22"/>
    <w:rsid w:val="00C92E3C"/>
    <w:rsid w:val="00C94D6A"/>
    <w:rsid w:val="00CA290A"/>
    <w:rsid w:val="00CD0F8C"/>
    <w:rsid w:val="00CF11F1"/>
    <w:rsid w:val="00D37478"/>
    <w:rsid w:val="00D540C5"/>
    <w:rsid w:val="00D95858"/>
    <w:rsid w:val="00DA12EF"/>
    <w:rsid w:val="00DF2D57"/>
    <w:rsid w:val="00E0386F"/>
    <w:rsid w:val="00E263DB"/>
    <w:rsid w:val="00E526BB"/>
    <w:rsid w:val="00E5473F"/>
    <w:rsid w:val="00E620BF"/>
    <w:rsid w:val="00EB5311"/>
    <w:rsid w:val="00ED3AEE"/>
    <w:rsid w:val="00F00003"/>
    <w:rsid w:val="00F23343"/>
    <w:rsid w:val="00F34BFC"/>
    <w:rsid w:val="00F4101F"/>
    <w:rsid w:val="00FA1E67"/>
    <w:rsid w:val="00FA4FDD"/>
    <w:rsid w:val="00FF1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D40A6"/>
  <w15:chartTrackingRefBased/>
  <w15:docId w15:val="{A6878E65-17FD-BA42-9AA3-79C23A1F2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52776C"/>
  </w:style>
  <w:style w:type="character" w:customStyle="1" w:styleId="DateChar">
    <w:name w:val="Date Char"/>
    <w:basedOn w:val="DefaultParagraphFont"/>
    <w:link w:val="Date"/>
    <w:uiPriority w:val="99"/>
    <w:semiHidden/>
    <w:rsid w:val="0052776C"/>
  </w:style>
  <w:style w:type="paragraph" w:styleId="ListParagraph">
    <w:name w:val="List Paragraph"/>
    <w:basedOn w:val="Normal"/>
    <w:uiPriority w:val="34"/>
    <w:qFormat/>
    <w:rsid w:val="004225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4A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4A2B"/>
  </w:style>
  <w:style w:type="paragraph" w:styleId="Footer">
    <w:name w:val="footer"/>
    <w:basedOn w:val="Normal"/>
    <w:link w:val="FooterChar"/>
    <w:uiPriority w:val="99"/>
    <w:unhideWhenUsed/>
    <w:rsid w:val="00C54A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4A2B"/>
  </w:style>
  <w:style w:type="character" w:styleId="PlaceholderText">
    <w:name w:val="Placeholder Text"/>
    <w:basedOn w:val="DefaultParagraphFont"/>
    <w:uiPriority w:val="99"/>
    <w:semiHidden/>
    <w:rsid w:val="00C54A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7</Pages>
  <Words>1195</Words>
  <Characters>6818</Characters>
  <Application>Microsoft Office Word</Application>
  <DocSecurity>0</DocSecurity>
  <Lines>56</Lines>
  <Paragraphs>15</Paragraphs>
  <ScaleCrop>false</ScaleCrop>
  <Company/>
  <LinksUpToDate>false</LinksUpToDate>
  <CharactersWithSpaces>7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en, Amanda M. - SDSMT Student</dc:creator>
  <cp:keywords/>
  <dc:description/>
  <cp:lastModifiedBy>Lauen, Amanda M. - SDSMT Student</cp:lastModifiedBy>
  <cp:revision>77</cp:revision>
  <dcterms:created xsi:type="dcterms:W3CDTF">2022-03-07T17:24:00Z</dcterms:created>
  <dcterms:modified xsi:type="dcterms:W3CDTF">2022-03-11T17:54:00Z</dcterms:modified>
</cp:coreProperties>
</file>